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УХОВНАЯ ОБРАЗОВАТЕЛЬНАЯ РЕЛИГИОЗНАЯ ОРГАНИЗАЦИЯ ВЫСШЕГО ОБРАЗОВАНИЯ РУССКОЙ ПРАВОСЛАВНОЙ ЦЕРКВИ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АВОСЛАВНЫЙ СВЯТО-ТИХОНОВСКИЙ БОГОСЛОВСКИЙ ИНСТИТУТ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ФЕДРА ПАСТЫРСКОГО И НРАВСТВЕННОГО БОГОСЛОВИ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2F5C22" w:rsidRPr="00A26C21" w:rsidTr="00652F58">
        <w:tc>
          <w:tcPr>
            <w:tcW w:w="4785" w:type="dxa"/>
          </w:tcPr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 ПСТБИ</w:t>
            </w:r>
          </w:p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 xml:space="preserve">_____________ / </w:t>
            </w:r>
            <w:proofErr w:type="spellStart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прот</w:t>
            </w:r>
            <w:proofErr w:type="spellEnd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652F58" w:rsidRPr="00A26C21" w:rsidRDefault="00652F58" w:rsidP="00A26C21">
            <w:pPr>
              <w:spacing w:line="276" w:lineRule="auto"/>
              <w:jc w:val="right"/>
              <w:rPr>
                <w:rFonts w:asciiTheme="majorBidi" w:hAnsiTheme="majorBidi" w:cstheme="majorBidi"/>
                <w:i/>
                <w:sz w:val="24"/>
                <w:szCs w:val="24"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A26C21">
              <w:rPr>
                <w:rFonts w:asciiTheme="majorBidi" w:hAnsiTheme="majorBidi" w:cstheme="majorBidi"/>
                <w:i/>
                <w:sz w:val="24"/>
                <w:szCs w:val="24"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935" w:type="dxa"/>
          </w:tcPr>
          <w:p w:rsidR="00652F58" w:rsidRPr="00A26C21" w:rsidRDefault="00652F58" w:rsidP="00A26C21">
            <w:pPr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БОЧАЯ ПРОГРАММА ДИСЦИПЛИНЫ</w:t>
      </w:r>
    </w:p>
    <w:p w:rsidR="00652F58" w:rsidRPr="00A26C21" w:rsidRDefault="002F5C22" w:rsidP="00A26C21">
      <w:pPr>
        <w:spacing w:line="276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УССКИЙ ЯЗЫК И КУЛЬТУРА РЕЧИ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Основная образовательная программа: 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>Подготовка служителей и религиозного персонала православного вероисповедани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Квалификация выпускника: 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>бакалавр богослови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i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>Форма обучения:</w:t>
      </w:r>
      <w:r w:rsidRPr="00A26C21">
        <w:rPr>
          <w:rFonts w:asciiTheme="majorBidi" w:hAnsiTheme="majorBidi" w:cstheme="majorBidi"/>
          <w:b/>
          <w:i/>
          <w:sz w:val="24"/>
          <w:szCs w:val="24"/>
        </w:rPr>
        <w:t xml:space="preserve"> очная</w:t>
      </w: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:rsidR="006E157B" w:rsidRPr="00A26C21" w:rsidRDefault="00652F58" w:rsidP="00A26C21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сква, 20</w:t>
      </w:r>
      <w:r w:rsidR="00BA3916" w:rsidRPr="00A26C21">
        <w:rPr>
          <w:rFonts w:asciiTheme="majorBidi" w:hAnsiTheme="majorBidi" w:cstheme="majorBidi"/>
          <w:sz w:val="24"/>
          <w:szCs w:val="24"/>
        </w:rPr>
        <w:t>20</w:t>
      </w:r>
      <w:r w:rsidRPr="00A26C21">
        <w:rPr>
          <w:rFonts w:asciiTheme="majorBidi" w:hAnsiTheme="majorBidi" w:cstheme="majorBidi"/>
          <w:sz w:val="24"/>
          <w:szCs w:val="24"/>
        </w:rPr>
        <w:t xml:space="preserve"> г.</w:t>
      </w:r>
      <w:r w:rsidR="00CF673E" w:rsidRPr="00A26C21">
        <w:rPr>
          <w:rFonts w:asciiTheme="majorBidi" w:hAnsiTheme="majorBidi" w:cstheme="majorBidi"/>
          <w:sz w:val="24"/>
          <w:szCs w:val="24"/>
        </w:rPr>
        <w:br w:type="page"/>
      </w:r>
    </w:p>
    <w:sdt>
      <w:sdtPr>
        <w:rPr>
          <w:rFonts w:asciiTheme="majorBidi" w:eastAsiaTheme="minorHAnsi" w:hAnsiTheme="majorBidi"/>
          <w:b w:val="0"/>
          <w:bCs w:val="0"/>
          <w:color w:val="auto"/>
          <w:sz w:val="24"/>
          <w:szCs w:val="24"/>
          <w:lang w:eastAsia="en-US"/>
        </w:rPr>
        <w:id w:val="82971346"/>
        <w:docPartObj>
          <w:docPartGallery w:val="Table of Contents"/>
          <w:docPartUnique/>
        </w:docPartObj>
      </w:sdtPr>
      <w:sdtContent>
        <w:p w:rsidR="0078277C" w:rsidRPr="00A26C21" w:rsidRDefault="0078277C" w:rsidP="00A26C21">
          <w:pPr>
            <w:pStyle w:val="ad"/>
            <w:spacing w:before="0" w:after="120"/>
            <w:rPr>
              <w:rFonts w:asciiTheme="majorBidi" w:hAnsiTheme="majorBidi"/>
              <w:color w:val="auto"/>
              <w:sz w:val="24"/>
              <w:szCs w:val="24"/>
            </w:rPr>
          </w:pPr>
          <w:r w:rsidRPr="00A26C21">
            <w:rPr>
              <w:rFonts w:asciiTheme="majorBidi" w:hAnsiTheme="majorBidi"/>
              <w:color w:val="auto"/>
              <w:sz w:val="24"/>
              <w:szCs w:val="24"/>
            </w:rPr>
            <w:t>Оглавление</w:t>
          </w:r>
        </w:p>
        <w:p w:rsidR="00A26C21" w:rsidRPr="00A26C21" w:rsidRDefault="002D4BCC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r w:rsidRPr="00A26C21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="0078277C" w:rsidRPr="00A26C21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A26C21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55166772" w:history="1">
            <w:r w:rsidR="00A26C21"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Цели освоения дисциплины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2 \h </w:instrTex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 w:rsid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="00A26C21"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3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сто дисциплины в структуре образовательной программы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3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4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ланируемы результаты обучения по дисциплине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4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5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омпетенция, формируемая дисциплиной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5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6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Этапы освоения компетенции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6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3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7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Знания, умения и навыки, получаемые в результате освоения дисциплины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7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8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бъё</w:t>
            </w:r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</w:t>
            </w:r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 xml:space="preserve"> дисциплины и трудоёмкость по видам учебной нагрузки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8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4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79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одержание дисциплины, структурированное по темам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79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5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0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еречень учебно-методического обеспечения самостоятельной работы обучающихся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0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1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Фонд оценочных средств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1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2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формация о фонде оценочных средств и контролируемой компетенции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2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3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Показатели оценивания поэтапного освоения компетенции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3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2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4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Вопросы для проведения промежуточной аттестации (примерные темы эссе)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4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3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5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Критерии оценивания основного этапа освоения компетенции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5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4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3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6" w:history="1">
            <w:r w:rsidRPr="00A26C21">
              <w:rPr>
                <w:rStyle w:val="a7"/>
                <w:rFonts w:asciiTheme="majorBidi" w:eastAsia="Calibri" w:hAnsiTheme="majorBidi" w:cstheme="majorBidi"/>
                <w:noProof/>
                <w:sz w:val="24"/>
                <w:szCs w:val="24"/>
              </w:rPr>
              <w:t>Критерии оценивания устных опросов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6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7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писание шкал оценивания основного этапа освоения компетенции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7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5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8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Средства оценивания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8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89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Литература по дисциплине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89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0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Основная: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0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2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1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Дополнительная: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1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2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Интернет-ресурсы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2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3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етодические указания для обучающихся по освоению дисциплины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3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6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26C21" w:rsidRPr="00A26C21" w:rsidRDefault="00A26C21" w:rsidP="00A26C21">
          <w:pPr>
            <w:pStyle w:val="11"/>
            <w:tabs>
              <w:tab w:val="right" w:leader="dot" w:pos="9345"/>
            </w:tabs>
            <w:spacing w:after="120" w:line="276" w:lineRule="auto"/>
            <w:rPr>
              <w:rFonts w:asciiTheme="majorBidi" w:eastAsiaTheme="minorEastAsia" w:hAnsiTheme="majorBidi" w:cstheme="majorBidi"/>
              <w:noProof/>
              <w:sz w:val="24"/>
              <w:szCs w:val="24"/>
              <w:lang w:eastAsia="ru-RU" w:bidi="he-IL"/>
            </w:rPr>
          </w:pPr>
          <w:hyperlink w:anchor="_Toc55166794" w:history="1">
            <w:r w:rsidRPr="00A26C21">
              <w:rPr>
                <w:rStyle w:val="a7"/>
                <w:rFonts w:asciiTheme="majorBidi" w:hAnsiTheme="majorBidi" w:cstheme="majorBidi"/>
                <w:noProof/>
                <w:sz w:val="24"/>
                <w:szCs w:val="24"/>
              </w:rPr>
              <w:t>Материально-техническая база для осуществления образовательного процесса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ab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begin"/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instrText xml:space="preserve"> PAGEREF _Toc55166794 \h </w:instrTex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t>27</w:t>
            </w:r>
            <w:r w:rsidRPr="00A26C21">
              <w:rPr>
                <w:rFonts w:asciiTheme="majorBidi" w:hAnsiTheme="majorBidi" w:cstheme="majorBid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78277C" w:rsidRPr="00A26C21" w:rsidRDefault="002D4BCC" w:rsidP="00A26C21">
          <w:pPr>
            <w:spacing w:line="276" w:lineRule="auto"/>
            <w:rPr>
              <w:rFonts w:asciiTheme="majorBidi" w:hAnsiTheme="majorBidi" w:cstheme="majorBidi"/>
              <w:sz w:val="24"/>
              <w:szCs w:val="24"/>
            </w:rPr>
          </w:pPr>
          <w:r w:rsidRPr="00A26C21">
            <w:rPr>
              <w:rFonts w:asciiTheme="majorBidi" w:hAnsiTheme="majorBidi" w:cstheme="majorBidi"/>
              <w:b/>
              <w:bCs/>
              <w:sz w:val="24"/>
              <w:szCs w:val="24"/>
            </w:rPr>
            <w:fldChar w:fldCharType="end"/>
          </w:r>
        </w:p>
      </w:sdtContent>
    </w:sdt>
    <w:p w:rsidR="0078277C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</w:p>
    <w:p w:rsidR="0078277C" w:rsidRPr="00A26C21" w:rsidRDefault="0078277C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78277C" w:rsidRPr="00A26C21" w:rsidRDefault="0078277C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BA3916" w:rsidRPr="00A26C21" w:rsidRDefault="00BA3916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DC4627" w:rsidRDefault="00DC4627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A26C21" w:rsidRPr="00A26C21" w:rsidRDefault="00A26C21" w:rsidP="00A26C21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FC2E9F" w:rsidRPr="00A26C21" w:rsidRDefault="00FC2E9F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2" w:name="_Toc55166772"/>
      <w:r w:rsidRPr="00A26C21">
        <w:rPr>
          <w:rFonts w:asciiTheme="majorBidi" w:hAnsiTheme="majorBidi"/>
          <w:color w:val="auto"/>
          <w:sz w:val="24"/>
          <w:szCs w:val="24"/>
        </w:rPr>
        <w:lastRenderedPageBreak/>
        <w:t>Цели освоения дисциплины</w:t>
      </w:r>
      <w:bookmarkEnd w:id="72"/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ль курса – научить создавать письменные и устные высказывания научно-богословского и церковно-исторического характер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ля этого в процессе обучения учащиеся должны: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орфографические и пунктуационные навык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владеть основными орфоэпическими нормам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навыки владения различными синтаксическими конструкциями письменной и устной реч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начальные навыки владения специальными регистрами официально-делового и публицистического стилей, связанными со сферой церковной коммуникаци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владеть основами богослужебной речи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учить начальные навыки владения общенаучной лексикой;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владеть грамматической терминологией на примере родного языка.</w:t>
      </w:r>
    </w:p>
    <w:p w:rsidR="00652F58" w:rsidRPr="00A26C21" w:rsidRDefault="00652F58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</w:p>
    <w:p w:rsidR="00FC2E9F" w:rsidRPr="00A26C21" w:rsidRDefault="00FC2E9F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73" w:name="_Toc55166773"/>
      <w:r w:rsidRPr="00A26C21">
        <w:rPr>
          <w:rFonts w:asciiTheme="majorBidi" w:hAnsiTheme="majorBidi"/>
          <w:color w:val="auto"/>
          <w:sz w:val="24"/>
          <w:szCs w:val="24"/>
        </w:rPr>
        <w:t>Место дисциплины в структуре образовательной программы</w:t>
      </w:r>
      <w:bookmarkEnd w:id="73"/>
    </w:p>
    <w:p w:rsidR="00D3523E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урс</w:t>
      </w:r>
      <w:r w:rsidR="00A54EF3" w:rsidRPr="00A26C21">
        <w:rPr>
          <w:rFonts w:asciiTheme="majorBidi" w:hAnsiTheme="majorBidi" w:cstheme="majorBidi"/>
          <w:sz w:val="24"/>
          <w:szCs w:val="24"/>
        </w:rPr>
        <w:t xml:space="preserve"> </w:t>
      </w:r>
      <w:r w:rsidR="006965FD" w:rsidRPr="00A26C21">
        <w:rPr>
          <w:rFonts w:asciiTheme="majorBidi" w:hAnsiTheme="majorBidi" w:cstheme="majorBidi"/>
          <w:sz w:val="24"/>
          <w:szCs w:val="24"/>
        </w:rPr>
        <w:t>относится к обязательным дисциплинам вариативной части</w:t>
      </w:r>
      <w:r w:rsidR="00652F58" w:rsidRPr="00A26C21">
        <w:rPr>
          <w:rFonts w:asciiTheme="majorBidi" w:hAnsiTheme="majorBidi" w:cstheme="majorBidi"/>
          <w:sz w:val="24"/>
          <w:szCs w:val="24"/>
        </w:rPr>
        <w:t xml:space="preserve"> ООП</w:t>
      </w:r>
      <w:r w:rsidR="006965FD"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:rsidR="0078277C" w:rsidRPr="00A26C21" w:rsidRDefault="0078277C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74" w:name="_Toc508803233"/>
    </w:p>
    <w:p w:rsidR="00652F58" w:rsidRPr="00A26C21" w:rsidRDefault="00652F58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75" w:name="_Toc55166774"/>
      <w:r w:rsidRPr="00A26C21">
        <w:rPr>
          <w:rFonts w:asciiTheme="majorBidi" w:hAnsiTheme="majorBidi"/>
          <w:color w:val="auto"/>
          <w:sz w:val="24"/>
          <w:szCs w:val="24"/>
        </w:rPr>
        <w:t>Планируемы результаты обучения по дисциплине</w:t>
      </w:r>
      <w:bookmarkEnd w:id="74"/>
      <w:bookmarkEnd w:id="75"/>
    </w:p>
    <w:p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76" w:name="_Toc474158824"/>
      <w:bookmarkStart w:id="77" w:name="_Toc474326336"/>
      <w:bookmarkStart w:id="78" w:name="_Toc474327358"/>
      <w:bookmarkStart w:id="79" w:name="_Toc508803234"/>
      <w:bookmarkStart w:id="80" w:name="_Toc55166775"/>
      <w:r w:rsidRPr="00A26C21">
        <w:rPr>
          <w:rFonts w:asciiTheme="majorBidi" w:hAnsiTheme="majorBidi"/>
          <w:sz w:val="24"/>
          <w:szCs w:val="24"/>
        </w:rPr>
        <w:t>Компетенция, формируемая дисциплиной</w:t>
      </w:r>
      <w:bookmarkEnd w:id="76"/>
      <w:bookmarkEnd w:id="77"/>
      <w:bookmarkEnd w:id="78"/>
      <w:bookmarkEnd w:id="79"/>
      <w:bookmarkEnd w:id="80"/>
    </w:p>
    <w:p w:rsidR="00652F58" w:rsidRPr="00A26C21" w:rsidRDefault="00652F58" w:rsidP="00A26C21">
      <w:pPr>
        <w:spacing w:line="276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ru-RU"/>
        </w:rPr>
      </w:pPr>
      <w:bookmarkStart w:id="81" w:name="_Toc473664500"/>
      <w:bookmarkStart w:id="82" w:name="_Toc473718078"/>
      <w:bookmarkStart w:id="83" w:name="_Toc474158825"/>
      <w:bookmarkStart w:id="84" w:name="_Toc474326337"/>
      <w:bookmarkStart w:id="85" w:name="_Toc474327359"/>
      <w:r w:rsidRPr="00A26C21">
        <w:rPr>
          <w:rFonts w:asciiTheme="majorBidi" w:hAnsiTheme="majorBidi" w:cstheme="majorBidi"/>
          <w:sz w:val="24"/>
          <w:szCs w:val="24"/>
        </w:rPr>
        <w:t xml:space="preserve">Дисциплина призвана сформировать у обучающихся профессиональную компетенцию ПК-13: </w:t>
      </w:r>
      <w:r w:rsidRPr="00A26C21">
        <w:rPr>
          <w:rFonts w:asciiTheme="majorBidi" w:eastAsia="Times New Roman" w:hAnsiTheme="majorBidi" w:cstheme="majorBidi"/>
          <w:sz w:val="24"/>
          <w:szCs w:val="24"/>
          <w:lang w:eastAsia="ru-RU"/>
        </w:rPr>
        <w:t>способность пользоваться навыками проповеднической деятельности</w:t>
      </w:r>
    </w:p>
    <w:p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6" w:name="_Toc508803235"/>
      <w:bookmarkStart w:id="87" w:name="_Toc55166776"/>
      <w:r w:rsidRPr="00A26C21">
        <w:rPr>
          <w:rFonts w:asciiTheme="majorBidi" w:hAnsiTheme="majorBidi"/>
          <w:sz w:val="24"/>
          <w:szCs w:val="24"/>
        </w:rPr>
        <w:t>Этапы освоения компетенции</w:t>
      </w:r>
      <w:bookmarkEnd w:id="81"/>
      <w:bookmarkEnd w:id="82"/>
      <w:bookmarkEnd w:id="83"/>
      <w:bookmarkEnd w:id="84"/>
      <w:bookmarkEnd w:id="85"/>
      <w:bookmarkEnd w:id="86"/>
      <w:bookmarkEnd w:id="87"/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На начальном этапе в течение семестра формируются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знаниевые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саморегуляцию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в ходе работы и перенося знания и </w:t>
      </w:r>
      <w:r w:rsidRPr="00A26C21">
        <w:rPr>
          <w:rFonts w:asciiTheme="majorBidi" w:hAnsiTheme="majorBidi" w:cstheme="majorBidi"/>
          <w:sz w:val="24"/>
          <w:szCs w:val="24"/>
        </w:rPr>
        <w:lastRenderedPageBreak/>
        <w:t>умения на новые условия. Контроль качества освоения основного этапа компетенции выносится на промежуточную аттестацию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образовательной программы.</w:t>
      </w:r>
    </w:p>
    <w:p w:rsidR="00652F58" w:rsidRPr="00A26C21" w:rsidRDefault="00652F58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88" w:name="_Toc472951667"/>
      <w:bookmarkStart w:id="89" w:name="_Toc474840590"/>
      <w:bookmarkStart w:id="90" w:name="_Toc475970637"/>
      <w:bookmarkStart w:id="91" w:name="_Toc487878865"/>
      <w:bookmarkStart w:id="92" w:name="_Toc508803236"/>
      <w:bookmarkStart w:id="93" w:name="_Toc55166777"/>
      <w:r w:rsidRPr="00A26C21">
        <w:rPr>
          <w:rFonts w:asciiTheme="majorBidi" w:hAnsiTheme="majorBidi"/>
          <w:sz w:val="24"/>
          <w:szCs w:val="24"/>
        </w:rPr>
        <w:t>Знания, умения и навыки, получаемые в результате освоения дисциплины</w:t>
      </w:r>
      <w:bookmarkEnd w:id="88"/>
      <w:bookmarkEnd w:id="89"/>
      <w:bookmarkEnd w:id="90"/>
      <w:bookmarkEnd w:id="91"/>
      <w:bookmarkEnd w:id="92"/>
      <w:bookmarkEnd w:id="93"/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4"/>
        <w:gridCol w:w="6737"/>
      </w:tblGrid>
      <w:tr w:rsidR="002F5C22" w:rsidRPr="00A26C21" w:rsidTr="00652F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Этап освоения компетенции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Показатели оценивания</w:t>
            </w:r>
          </w:p>
        </w:tc>
      </w:tr>
      <w:tr w:rsidR="002F5C22" w:rsidRPr="00A26C21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Начальный</w:t>
            </w:r>
          </w:p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грамматических норм русского языка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66789" w:rsidRPr="00A26C21" w:rsidRDefault="002F5C22" w:rsidP="00A26C21">
            <w:pPr>
              <w:pStyle w:val="a8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A26C21">
              <w:rPr>
                <w:rFonts w:asciiTheme="majorBidi" w:hAnsiTheme="majorBidi" w:cstheme="majorBidi"/>
                <w:lang w:eastAsia="en-US"/>
              </w:rPr>
              <w:t>Умение составлять тексты на заданные темы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E66789"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методами филологического анализа. </w:t>
            </w:r>
          </w:p>
        </w:tc>
      </w:tr>
      <w:tr w:rsidR="002F5C22" w:rsidRPr="00A26C21" w:rsidTr="00652F58"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Основной</w:t>
            </w:r>
          </w:p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E66789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Зна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стилистических требований к устной и письменной речи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E66789" w:rsidP="00A26C21">
            <w:pPr>
              <w:pStyle w:val="a8"/>
              <w:spacing w:line="276" w:lineRule="auto"/>
              <w:jc w:val="both"/>
              <w:rPr>
                <w:rFonts w:asciiTheme="majorBidi" w:eastAsia="Arial Unicode MS" w:hAnsiTheme="majorBidi" w:cstheme="majorBidi"/>
                <w:shd w:val="clear" w:color="auto" w:fill="FFFFFF"/>
                <w:lang w:eastAsia="en-US"/>
              </w:rPr>
            </w:pPr>
            <w:r w:rsidRPr="00A26C21">
              <w:rPr>
                <w:rFonts w:asciiTheme="majorBidi" w:hAnsiTheme="majorBidi" w:cstheme="majorBidi"/>
              </w:rPr>
              <w:t>Умение о</w:t>
            </w:r>
            <w:r w:rsidR="002F5C22" w:rsidRPr="00A26C21">
              <w:rPr>
                <w:rFonts w:asciiTheme="majorBidi" w:hAnsiTheme="majorBidi" w:cstheme="majorBidi"/>
              </w:rPr>
              <w:t>бнаруживать и исправлять ошибки в предложенных на проверку текстах</w:t>
            </w:r>
          </w:p>
        </w:tc>
      </w:tr>
      <w:tr w:rsidR="002F5C22" w:rsidRPr="00A26C21" w:rsidTr="00652F58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52F58" w:rsidRPr="00A26C21" w:rsidRDefault="00652F58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652F58" w:rsidRPr="00A26C21" w:rsidRDefault="00E66789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 xml:space="preserve">Владение </w:t>
            </w:r>
            <w:r w:rsidR="002F5C22" w:rsidRPr="00A26C21">
              <w:rPr>
                <w:rFonts w:asciiTheme="majorBidi" w:hAnsiTheme="majorBidi" w:cstheme="majorBidi"/>
                <w:sz w:val="24"/>
                <w:szCs w:val="24"/>
              </w:rPr>
              <w:t>корректорской работы с текстом</w:t>
            </w:r>
          </w:p>
        </w:tc>
      </w:tr>
    </w:tbl>
    <w:p w:rsidR="00652F58" w:rsidRPr="00A26C21" w:rsidRDefault="00652F5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652F58" w:rsidRPr="00A26C21" w:rsidRDefault="00652F58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94" w:name="_Toc509169108"/>
      <w:bookmarkStart w:id="95" w:name="_Toc55166778"/>
      <w:bookmarkStart w:id="96" w:name="_GoBack"/>
      <w:bookmarkEnd w:id="96"/>
      <w:r w:rsidRPr="00A26C21">
        <w:rPr>
          <w:rFonts w:asciiTheme="majorBidi" w:hAnsiTheme="majorBidi"/>
          <w:color w:val="auto"/>
          <w:sz w:val="24"/>
          <w:szCs w:val="24"/>
        </w:rPr>
        <w:t>Объ</w:t>
      </w:r>
      <w:r w:rsidR="00BA3916" w:rsidRPr="00A26C21">
        <w:rPr>
          <w:rFonts w:asciiTheme="majorBidi" w:hAnsiTheme="majorBidi"/>
          <w:color w:val="auto"/>
          <w:sz w:val="24"/>
          <w:szCs w:val="24"/>
        </w:rPr>
        <w:t>ё</w:t>
      </w:r>
      <w:r w:rsidRPr="00A26C21">
        <w:rPr>
          <w:rFonts w:asciiTheme="majorBidi" w:hAnsiTheme="majorBidi"/>
          <w:color w:val="auto"/>
          <w:sz w:val="24"/>
          <w:szCs w:val="24"/>
        </w:rPr>
        <w:t>м дисциплины</w:t>
      </w:r>
      <w:bookmarkEnd w:id="94"/>
      <w:r w:rsidR="00BA3916" w:rsidRPr="00A26C21">
        <w:rPr>
          <w:rFonts w:asciiTheme="majorBidi" w:hAnsiTheme="majorBidi"/>
          <w:color w:val="auto"/>
          <w:sz w:val="24"/>
          <w:szCs w:val="24"/>
        </w:rPr>
        <w:t xml:space="preserve"> и трудоёмкость по видам учебной нагрузки</w:t>
      </w:r>
      <w:bookmarkEnd w:id="95"/>
    </w:p>
    <w:tbl>
      <w:tblPr>
        <w:tblW w:w="5000" w:type="pct"/>
        <w:tblLook w:val="04A0" w:firstRow="1" w:lastRow="0" w:firstColumn="1" w:lastColumn="0" w:noHBand="0" w:noVBand="1"/>
      </w:tblPr>
      <w:tblGrid>
        <w:gridCol w:w="919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  <w:gridCol w:w="618"/>
      </w:tblGrid>
      <w:tr w:rsidR="002F5C22" w:rsidRPr="00A26C21" w:rsidTr="002F5C22">
        <w:trPr>
          <w:trHeight w:val="195"/>
        </w:trPr>
        <w:tc>
          <w:tcPr>
            <w:tcW w:w="88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</w:t>
            </w:r>
          </w:p>
        </w:tc>
        <w:tc>
          <w:tcPr>
            <w:tcW w:w="127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орма контроля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1775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 xml:space="preserve">Итого </w:t>
            </w:r>
            <w:proofErr w:type="spellStart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кад.часов</w:t>
            </w:r>
            <w:proofErr w:type="spellEnd"/>
          </w:p>
        </w:tc>
        <w:tc>
          <w:tcPr>
            <w:tcW w:w="54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урс 1</w:t>
            </w:r>
          </w:p>
        </w:tc>
      </w:tr>
      <w:tr w:rsidR="002F5C22" w:rsidRPr="00A26C21" w:rsidTr="002F5C22">
        <w:trPr>
          <w:cantSplit/>
          <w:trHeight w:val="1134"/>
        </w:trPr>
        <w:tc>
          <w:tcPr>
            <w:tcW w:w="88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277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1775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ем. 2</w:t>
            </w:r>
          </w:p>
        </w:tc>
      </w:tr>
      <w:tr w:rsidR="002F5C22" w:rsidRPr="00A26C21" w:rsidTr="002F5C22">
        <w:trPr>
          <w:cantSplit/>
          <w:trHeight w:val="1465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замен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ачё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Рефера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Факт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Экспертное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По плану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акт часы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Ауд.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СР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Конт роль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ind w:left="113" w:right="113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proofErr w:type="spellStart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з.е</w:t>
            </w:r>
            <w:proofErr w:type="spellEnd"/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.</w:t>
            </w:r>
          </w:p>
        </w:tc>
      </w:tr>
      <w:tr w:rsidR="002F5C22" w:rsidRPr="00A26C21" w:rsidTr="002F5C22">
        <w:trPr>
          <w:trHeight w:val="330"/>
        </w:trPr>
        <w:tc>
          <w:tcPr>
            <w:tcW w:w="88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Б1.В.1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7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32</w:t>
            </w:r>
          </w:p>
        </w:tc>
        <w:tc>
          <w:tcPr>
            <w:tcW w:w="30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 -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F5C22" w:rsidRPr="00A26C21" w:rsidRDefault="002F5C22" w:rsidP="00A26C21">
            <w:pPr>
              <w:spacing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</w:pPr>
            <w:r w:rsidRPr="00A26C21">
              <w:rPr>
                <w:rFonts w:asciiTheme="majorBidi" w:eastAsia="Times New Roman" w:hAnsiTheme="majorBidi" w:cstheme="majorBidi"/>
                <w:sz w:val="24"/>
                <w:szCs w:val="24"/>
                <w:lang w:eastAsia="ru-RU"/>
              </w:rPr>
              <w:t>- </w:t>
            </w:r>
          </w:p>
        </w:tc>
      </w:tr>
    </w:tbl>
    <w:p w:rsidR="0076552D" w:rsidRPr="00A26C21" w:rsidRDefault="0076552D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E84365" w:rsidRPr="00A26C21" w:rsidRDefault="00E66789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97" w:name="_Toc55166779"/>
      <w:r w:rsidRPr="00A26C21">
        <w:rPr>
          <w:rFonts w:asciiTheme="majorBidi" w:hAnsiTheme="majorBidi"/>
          <w:color w:val="auto"/>
          <w:sz w:val="24"/>
          <w:szCs w:val="24"/>
        </w:rPr>
        <w:lastRenderedPageBreak/>
        <w:t>Содержание дисциплины, структурированное по темам</w:t>
      </w:r>
      <w:bookmarkEnd w:id="97"/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Введ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Определение языка 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Ф.И.Буслаеву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усский национальный язык. Литературный язык и культура речи. Литературная норма. Задачи изучения русской словесности в духовной семинарии (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калавриат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)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Язык и мышление. Логика. Впечатление. Представление. Понятие. Сужд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бъект и предикат. Объект. Субъектно-объектные отношения. Предмет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лены предложения и части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ри ступени владения речью: грамматика, стилистика, риторик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ексика. Фонетика, словообразование, морфология и синтаксис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я и пунктуац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ари и грамматики русского язык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значит выражение «дар слова» и как внутренний дар слова выражается в речи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з каких частей состоит русский национальный язык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тературный язык? Когда возник русский литературный язык? Какие языковые явления легли в основу русского литературного языка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основные критерии речевой нормы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огика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формируется понятие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з каких частей состоит суждение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ать два значения термина «субъект»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оотносятся термины «субъект», «объект» и «предмет»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оотносятся мышление, язык и речь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«член предложения»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«часть речи»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члены предложения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части речи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ать определения грамматики, стилистики и риторики.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 принцип деления грамматики на синтаксис и этимологию (в старом, дореволюционном понимании этого термина)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 какими разделом грамматики связана пунктуация, с какими разделами – орфография?</w:t>
      </w:r>
    </w:p>
    <w:p w:rsidR="002F5C22" w:rsidRPr="00A26C21" w:rsidRDefault="002F5C22" w:rsidP="00A26C21">
      <w:pPr>
        <w:numPr>
          <w:ilvl w:val="0"/>
          <w:numId w:val="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Перечислить основные словари и грамматики русского язык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аздел I. Синтаксис и пунктуац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ост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ложение. Член предложения. Простое предложение. Грамматическая основа предложения. Главные и второстепенные члены предложения. Группа подлежащего и группа сказуемого. Распространенное и нераспространен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вязь слов в предложении. Сочинение и подчинение. Согласование, управление, примыкание.</w:t>
      </w:r>
    </w:p>
    <w:p w:rsidR="002F5C22" w:rsidRPr="00A26C21" w:rsidRDefault="002F5C22" w:rsidP="00A26C21">
      <w:pPr>
        <w:keepNext/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keepNext/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едложение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грамматическая основа предложения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простое предложение отличается от сложного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группа подлежащего отличается от группы сказуемого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предложение называют нераспространенным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ют ли такие члены предложения, которые никак не связаны с другими в рамках одного предложения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отличие сочинительной связи от подчинительной?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виды подчинительной связи и приведите примеры для каждого вида.</w:t>
      </w:r>
    </w:p>
    <w:p w:rsidR="002F5C22" w:rsidRPr="00A26C21" w:rsidRDefault="002F5C22" w:rsidP="00A26C21">
      <w:pPr>
        <w:numPr>
          <w:ilvl w:val="0"/>
          <w:numId w:val="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синтаксические значения сочинительной и подчинительной связ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Главные члены предложен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лежащее. Способы выражения подлежащег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азуемое. Простое глагольное сказуем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ставное глагольное сказуем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спомогательный и смысловой глагол. Модальные глаголы. Модальные краткие прилагательные и наречия. Личная форма и инфинити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даль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ставное именное сказуемое. Глагол-связка и именная ча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е сказуем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дносоставные предложения: назывное, определенно-личное, неопределенно-личное, обобщенно-личное, безличн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епол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ринципы русской пунктуации. Знаки препинания. Виды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унктограмм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Краткий обзор истории русской пунктуац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конца предложен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lastRenderedPageBreak/>
        <w:t>Тире между членами предлож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Какие синтаксические значения может иметь подлежащее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подлежащее быть выражено инфинитивом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Какие синтаксические значения может иметь сказуемое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сказуемое быть выражено инфинитивом? Приведите примеры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Может ли простое глагольное сказуемое состоять из нескольких слов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вспомогательный и смысловой глагол в составном глагольном сказуемом? В какой форме стоит вспомогательный глагол и в какой – смысловой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модальность? Какие способы выражения модальности существуют в русском языке? Приведите примеры модальных значений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Что такое глагол-связка и именная часть в составном именном сказуемом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риведите пример сложного сказуемого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Назовите виды односоставных предложений и приведите примеры для каждого вида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Возможно ли употребление в речи неполных предложений вне речевого или ситуативного контекста? Почему?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еречислите все возможные пунктуационные знаки.</w:t>
      </w:r>
    </w:p>
    <w:p w:rsidR="002F5C22" w:rsidRPr="00A26C21" w:rsidRDefault="002F5C22" w:rsidP="00A26C21">
      <w:pPr>
        <w:pStyle w:val="a3"/>
        <w:numPr>
          <w:ilvl w:val="0"/>
          <w:numId w:val="3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Существовали ли в старой, дореволюционной традиции те же пунктуационные правила, что и в современной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Второстепенные члены предложен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ополнение. Прямое и косвенное дополнение. Способы выражения дополн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пределение. Согласованное и несогласованное определение. Приложение.</w:t>
      </w:r>
    </w:p>
    <w:p w:rsidR="002F5C22" w:rsidRPr="00A26C21" w:rsidRDefault="002F5C22" w:rsidP="00A26C21">
      <w:pPr>
        <w:spacing w:line="276" w:lineRule="auto"/>
        <w:jc w:val="both"/>
        <w:rPr>
          <w:rStyle w:val="af1"/>
          <w:rFonts w:asciiTheme="majorBidi" w:hAnsiTheme="majorBidi" w:cstheme="majorBidi"/>
          <w:smallCaps w:val="0"/>
          <w:color w:val="auto"/>
          <w:sz w:val="24"/>
          <w:szCs w:val="24"/>
          <w:u w:val="none"/>
        </w:rPr>
      </w:pPr>
      <w:r w:rsidRPr="00A26C21">
        <w:rPr>
          <w:rFonts w:asciiTheme="majorBidi" w:hAnsiTheme="majorBidi" w:cstheme="majorBidi"/>
          <w:sz w:val="24"/>
          <w:szCs w:val="24"/>
        </w:rPr>
        <w:t>Обстоятельство. Значения обстоятельст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 и 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Правописание приложен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 xml:space="preserve">Знаки препинания при приложениях. 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синтаксические значения может иметь дополнение? Чем дополнение похоже на подлежащее и чем отличается от него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ямое и косвенное дополнение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синтаксическое значение имеет определение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согласованное и несогласованное определение? Приведите примеры.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определение быть выражено существительным в косвенном падеже или инфинитивом? Приведите примеры.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Что такое приложение?</w:t>
      </w:r>
    </w:p>
    <w:p w:rsidR="002F5C22" w:rsidRPr="00A26C21" w:rsidRDefault="002F5C22" w:rsidP="00A26C21">
      <w:pPr>
        <w:numPr>
          <w:ilvl w:val="0"/>
          <w:numId w:val="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значения имеет обстоятельство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интаксические явления в простом предложени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ложнен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днородные члены. Ряд однородных член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сочинительной связи: соединение, противопоставление, сопоставление, разделение, градация, присоединение, пояс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ы сочинительных союзов по структуре: одиночные, повторяющиеся, двой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общающее слово при однородных членах. Род и вид. Часть и цел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Однородные и неоднородные определен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днородных членах предложен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бщающих слов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особленные члены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частный оборот. Причастие, зависимые от него слова, определяемое слов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еепричастный оборот. Основное и добавочное действие. Деепричастие и зависимые от него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собленных согласованных и несогласованных определениях, обособленных приложения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iCs w:val="0"/>
          <w:color w:val="auto"/>
          <w:sz w:val="24"/>
          <w:szCs w:val="24"/>
        </w:rPr>
        <w:t>Знаки препинания при обособленных обстоятельствах и обособленных дополнения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Уточняющие и пояснительные члены. Сужение понятия, расширение понятия, разделение понятия, смежность понятий. Термин и определ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соединительные члены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уточняющих, пояснительных и присоединительных член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равнительный оборот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водные слова, словосочетания и предложения. Значения вводных сл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ставные конструкц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щ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ждометия, утвердительно-отрицательные, вопросительно-восклицательные слова; звукоподражатель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вводных словах, словосочетаниях и предложениях; при вставных конструкциях; при обращении; при междометиях, утвердительно-отрицательных и вопросительно-восклицательных словах; при звукоподражательных слов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lastRenderedPageBreak/>
        <w:t>Контрольные вопросы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На какие две группы делятся все синтаксические явления в простом предложении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Дать определение однородных членов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Может ли в одном простом предложении быть несколько рядов однородных членов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дите примеры сочинительных союзов для каждого значения сочинительной связи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овторяющиеся союзы отличаются от двойных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сти примеры для понятий род и вид, целое и часть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неоднородные определ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чем заключается синтаксический смысл обособл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Дать определения причастного и деепричастного оборотов.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им членом предложения является причастный оборот? Что такое определяемое слово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огда причастный оборот не выделяется запятыми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им членом предложения является деепричастный оборот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сегда ли одиночное деепричастие и деепричастный оборот выделяются запятыми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отличается уточнение от поясн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присоединение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ой психологический механизм лежит в основе сравнения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о смыслу и по синтаксической форме вводная конструкция отличается от вставной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ую функцию выполняет обращение?</w:t>
      </w:r>
    </w:p>
    <w:p w:rsidR="002F5C22" w:rsidRPr="00A26C21" w:rsidRDefault="002F5C22" w:rsidP="00A26C21">
      <w:pPr>
        <w:numPr>
          <w:ilvl w:val="0"/>
          <w:numId w:val="5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очему междометие является частью речи, а звукоподражательное слово не является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ные и бессоюзные предложения. Сочинительная и подчинительная связ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осочиненные и сложноподчиненные предложения. Главное и придаточное предлож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ы и союзные слов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сочинен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ипы сочинительной связи: соединение, противопоставление (или сопоставление), разделение, градация, присоединение, пояс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Сочинительные союзы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сложносочиненном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оподчинен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ипы придаточных предложений по значению: изъяснительное; определительное; места; времени; образа действия, меры и степени; причины; следствия; цели; условия; уступки; сравнительн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чинительные союзы и союз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сложноподчиненном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Бессоюзное сложное предлож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чинительные отношения между частями бессоюзного предложения: соединение, противопоставление (сопоставление), градация, присоединение, пояс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дчинительные отношения между частями бессоюзного предложения: изъяснение, время, причина – следствие, услови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в бессоюзном сложном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жные синтаксические конструкци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следовательное и параллельное подчинение. Однородное и неоднородное параллельное подчине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жные предложения с сочинением и подчинением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иод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встрече союз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апятая и тире как единый знак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ямая и косвенная речь. Цитац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прямой речи и диалог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Знаки препинания при цитировании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Употребление кавычек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Анализ текст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нализ простого и сложного предлож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бзац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екст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щие правила создания и оформления научно-богословских текст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унктуация при конструкциях со словом «как»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lastRenderedPageBreak/>
        <w:t>Контрольные вопросы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Может ли в сложном предложении быть одна грамматическая основа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Сохраняется ли значение синтаксической связи в бессоюзном сложном предложении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выражается значение синтаксической связи между простыми предложениями в бессоюзном сложном предложении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называются сложные предложения, в которых значение сочинительной связи выражено союзом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называются сложные предложения, в которых значение подчинительной связи выражено союзом или союзным словом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отличается союз от союзного слова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ь и объяснить значения сочинительной связи. Привести примеры на каждое значение. В каждом случае назвать сочинительный союз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ь и объяснить значения подчинительной связи. Привести примеры на каждое значение. В каждом случае назвать подчинительный союз или союзное слово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ривести примеры бессоюзных предложений с сочинительной и подчинительной связью для всех возможных значений. В каждом случае объяснить значение связи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Нарисовать схемы сложных предложений с последовательным подчинением, с однородным и неоднородным параллельным подчинением.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период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каком порядке необходимо анализировать простое предложение, в каком порядке – сложное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ем прямая речь отличается от косвенной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Зачем цитировать и как цитировать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абзац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Что такое текст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В чем заключается научно-богословский смысл ссылки на источник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Перечислите виды ссылок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составить описание книги?</w:t>
      </w:r>
    </w:p>
    <w:p w:rsidR="002F5C22" w:rsidRPr="00A26C21" w:rsidRDefault="002F5C22" w:rsidP="00A26C21">
      <w:pPr>
        <w:numPr>
          <w:ilvl w:val="0"/>
          <w:numId w:val="6"/>
        </w:numPr>
        <w:spacing w:line="276" w:lineRule="auto"/>
        <w:ind w:left="0" w:firstLine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Fonts w:asciiTheme="majorBidi" w:hAnsiTheme="majorBidi" w:cstheme="majorBidi"/>
          <w:iCs/>
          <w:sz w:val="24"/>
          <w:szCs w:val="24"/>
        </w:rPr>
        <w:t>Как составить библиографический список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Раздел II. Лексика. Фонетика, словообразование, морфология. Орфограф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Лексик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олисемия, омонимия,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аронимия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Синонимы. Фразеологизмы. Церковнославянизмы. Заимствованные слова. Лексикограф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ыбор слова и синтаксической конструкц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Орфографические, орфоэпические, грамматические, стилистические, фактические и логические ошибки в произведениях устной и письменной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iCs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им параметрам происходит выбор слова при создании текста?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необходимо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владеть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</w:rPr>
        <w:t>синонимией?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 необходимо знать значения многозначного слова?</w:t>
      </w:r>
    </w:p>
    <w:p w:rsidR="002F5C22" w:rsidRPr="00A26C21" w:rsidRDefault="002F5C22" w:rsidP="00A26C21">
      <w:pPr>
        <w:numPr>
          <w:ilvl w:val="0"/>
          <w:numId w:val="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фразеологизм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Фонетика и график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изическая природа звука. Физические и акустические характеристики звука. Голос и шум. Органы речи. Гласные и согласные звук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лассификация гласных по месту образования. Редукция безударных глас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кустическая классификация согласных. Сонорные и шумные согласные. Звонкие и глухие согласные. Твердые и мягкие согласные. Регрессивная ассимиляция по звонкости/глухости и твердости/мягкост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согласных звук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лассификация согласных по месту образова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лфавит. Обозначение гласных звуков. Обозначение согласных звук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Слог и ударение. Правил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отебни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Напряжен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авила перенос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Артикуляция. Ощутимые моменты артикуляции. Дикц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Богослужебная реч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эпия. Орфоэпическая норма. Орфоэпический словарь.</w:t>
      </w:r>
    </w:p>
    <w:p w:rsidR="002F5C22" w:rsidRPr="00A26C21" w:rsidRDefault="002F5C22" w:rsidP="00A26C21">
      <w:pPr>
        <w:spacing w:line="276" w:lineRule="auto"/>
        <w:jc w:val="both"/>
        <w:rPr>
          <w:rStyle w:val="a5"/>
          <w:rFonts w:asciiTheme="majorBidi" w:hAnsiTheme="majorBidi" w:cstheme="majorBidi"/>
          <w:spacing w:val="0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рфография. Орфограмма и причины ее возникновения. Виды орфограмм. Принципы русской орфографии. Орфографическое правило. Краткий обзор истории русской орфограф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после букв «Ш», «Ж», «Щ», «Ч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И», «Ы» после «Ц» в корне, суффиксе и окончан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а «Ы» после приставки на согласную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О», «Ё» после шипящих и «Ц» в корне, суффиксе и окончани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укв «Э» и «Е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роверяемых ударением безударных гласных в корн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не проверяемых ударением безударных гласных в корн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езударных гласных в корнях с чередованием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омнительн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износим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Мягкий знак для обозначения мягкости соглас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Разделительный твердый и мягкий знак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Мягкий знак для обозначения грамматических форм.</w:t>
      </w:r>
    </w:p>
    <w:p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iCs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а природа зв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е физические характеристики звука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е акустические характеристики звука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орган речи участвует в образовании голос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Каким образом изменяется </w:t>
      </w:r>
      <w:proofErr w:type="gram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объем</w:t>
      </w:r>
      <w:proofErr w:type="gram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 и форма ротового резонатор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органы речи участвуют в образовании шум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ласный звук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чему возникает редукция гласных звуков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звуки не редуцируются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огласный звук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меют ли сонорные согласные глухие пары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чему шумные согласные так называются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лухость и звонкость согласного зв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согласные по месту образования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твердость и мягкость согласного зв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способы образования согласных звуков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буквы русского алфавита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на письме обозначается звук [а]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на письме обозначается звук [б']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буквы русского алфавита не обозначают никаких звуков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лог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три признака русского ударения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артикуляция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ощутимые моменты артикуляции звука [в]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виды богослужебной речи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орфограмму в слове «грамматика».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появилась русская азбука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появился гражданский шрифт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из алфавита исчезла буква «ять»?</w:t>
      </w:r>
    </w:p>
    <w:p w:rsidR="002F5C22" w:rsidRPr="00A26C21" w:rsidRDefault="002F5C22" w:rsidP="00A26C21">
      <w:pPr>
        <w:pStyle w:val="a3"/>
        <w:numPr>
          <w:ilvl w:val="0"/>
          <w:numId w:val="8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огда были приняты правила современной орфографии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овообразова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Лексическое и грамматическое значение слов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 и слово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образование. Основа и окончани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орень, приставка, суффикс. Чередование гласных и согласных в морфема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новых сл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ловообразование и орфография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Удвоенн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соглас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гласные и согласные в приставка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Е», «И» в приставках «ПРЕ–», «ПРИ–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З», «С» на конце приставок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епроверяемые гласные и согласные в суффикса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Е», «И» в суффиксах «–ЕК–», «–ИК–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оединительных глас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Правописание сложных слов с </w:t>
      </w:r>
      <w:proofErr w:type="gram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ол- и</w:t>
      </w:r>
      <w:proofErr w:type="gram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 полу-.</w:t>
      </w:r>
    </w:p>
    <w:p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iCs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ем знаменательные части речи отличаются от служебных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лексическое и грамматические значения словоформы «в академии»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Образуйте все словоформы и два новых слова от слова «лес».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Есть ли в русском языке слова без окончания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Есть ли слова без корня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ходит ли в основу слова окончание?</w:t>
      </w:r>
    </w:p>
    <w:p w:rsidR="002F5C22" w:rsidRPr="00A26C21" w:rsidRDefault="002F5C22" w:rsidP="00A26C21">
      <w:pPr>
        <w:pStyle w:val="a3"/>
        <w:numPr>
          <w:ilvl w:val="0"/>
          <w:numId w:val="9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 проверить безударную гласную в корне? Можно ли таким же способом проверить безударную гласную в приставке, суффиксе и окончании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орфология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асть речи. Знаменательные и служебные части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Знаменательные части реч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существительно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существительное: вопрос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ительные одушевленные и неодушевлен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ительные собственные и нариц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адеж. Названия падежей и падежные вопросы. Прямой и косвенные падежи. Предложно-падежный комплекс. Следы древних падежей в русском языке: звательный,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артитив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, местный и др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интаксические функции падеже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Род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лонение. Падежное окончание. 1-е склонение. 2-е склонение. 3-е склонение. Особенности склонения существительных на –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ий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, –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ия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, –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ие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. Разносклоняемые существительные. Несклоняемые существи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клонение существительных в церковнославянском языке. Особые функции падежей в церковнославянском языке, свойственные латинскому и греческому языкам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исл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войственное число в церковнославянском язык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существительных от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рописных и строчных букв в именах и названия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падежных окончаний существительных и количественных числительных от 11 до 19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существительных.</w:t>
      </w:r>
    </w:p>
    <w:p w:rsidR="002F5C22" w:rsidRPr="00A26C21" w:rsidRDefault="002F5C22" w:rsidP="00A26C21">
      <w:pPr>
        <w:spacing w:line="276" w:lineRule="auto"/>
        <w:jc w:val="both"/>
        <w:rPr>
          <w:rStyle w:val="af0"/>
          <w:rFonts w:asciiTheme="majorBidi" w:hAnsiTheme="majorBidi" w:cstheme="majorBidi"/>
          <w:b/>
          <w:i w:val="0"/>
          <w:iCs w:val="0"/>
          <w:color w:val="auto"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о общее значение и вопросы существительного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ва начальная (словарная) форма существительного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еречислить названия падежей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вопрос неодушевленного существительного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вопрос одушевленного существительного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падежи имеют значение субъекта и объекта действ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имеет значение направления, а какой места действ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 какой грамматической категорией существительного связан предлог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не связан ни с одним предлогом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ой падеж называется прямым, а какие косвенными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части речи, кроме существительного, изменяются по падежам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зменяются ли существительные по родам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грамматическая категор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Назовите грамматические категории, по которым изменяется имя существительное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такое склонение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Какие существительные относятся к первому склонению, какие – ко второму, какие – к третьему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то значить мягкая и твердая разновидность склонения?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осклонять любое существительное третьего склонения.</w:t>
      </w:r>
    </w:p>
    <w:p w:rsidR="002F5C22" w:rsidRPr="00A26C21" w:rsidRDefault="002F5C22" w:rsidP="00A26C21">
      <w:pPr>
        <w:pStyle w:val="a3"/>
        <w:numPr>
          <w:ilvl w:val="0"/>
          <w:numId w:val="10"/>
        </w:numPr>
        <w:spacing w:line="276" w:lineRule="auto"/>
        <w:ind w:left="0" w:firstLine="0"/>
        <w:contextualSpacing w:val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 чем заключается особенность склонения существительных на –</w:t>
      </w:r>
      <w:proofErr w:type="spell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я</w:t>
      </w:r>
      <w:proofErr w:type="spell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, –</w:t>
      </w:r>
      <w:proofErr w:type="spell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й</w:t>
      </w:r>
      <w:proofErr w:type="spell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, –</w:t>
      </w:r>
      <w:proofErr w:type="spell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ие</w:t>
      </w:r>
      <w:proofErr w:type="spell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lastRenderedPageBreak/>
        <w:t>Имя прилагательно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прилагательное: вопрос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рилагательных по значению: качественные, относительные, притяж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лная и краткая форма качественных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гласование с существительным. Падеж. Род. Числ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тепени сравнения качественных прилагательных. Сравнительная степень. Превосходная степень. Синтетическая и аналитическая формы степеней сравн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интаксическая функция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прилагательных от существи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о общее значение и вопросы прилагательного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форма прилагательного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им грамматическим категориям изменяется прилагательное? В чем отличие от существительного и в чем заключается причина этого отличия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гут ли относительные прилагательные иметь степени сравнения, полную и краткую формы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краткое прилагательное быть определением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о значение притяжательных прилагательных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вести словообразовательный разбор прилагательного «Божий».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прилагательное «Божий» в трех родах в единственном числе и во множественном числе.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отличие синтетической сравнительной степени от аналитической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Являются ли слова «сильнейший», «самый сильный», «сильнее всех» формами превосходной степени от прилагательного «сильный»?</w:t>
      </w:r>
    </w:p>
    <w:p w:rsidR="002F5C22" w:rsidRPr="00A26C21" w:rsidRDefault="002F5C22" w:rsidP="00A26C21">
      <w:pPr>
        <w:numPr>
          <w:ilvl w:val="0"/>
          <w:numId w:val="11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проверить безударное окончание прилагательного?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окончаний прилагательных и причаст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Правописание «Н» и «НН» </w:t>
      </w:r>
      <w:proofErr w:type="gramStart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в суффиксах</w:t>
      </w:r>
      <w:proofErr w:type="gramEnd"/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 xml:space="preserve"> прилагательных образованных от существи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«Н» и «НН» в суффиксах существительных и наречий, образованных от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ное и слитное написание сложных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Имя числительно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я числительное: вопрос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числительных по значению: целые, дробные, собир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оличественные и порядковые числи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числительных по форме: простые, составные, слож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обенности в склонении числи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собенности в синтаксисе числительных. Следы двойственного числ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общее значение и вопросы числительного.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(словарная) форма числительного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ую особенность в склонении имеют сложные количественные числительные от 50 до 80 и от 200 до 900, обозначающие десятки и сотни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 какому типу склонения изменяются количественные числительные, по какому – порядковые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склоняются составные количественные числительные, а как – составные порядковые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изменяются по родам количественные числительные 1, 2, 3 и 4?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1, 2, 3 и 4.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40, 90 и 100.</w:t>
      </w:r>
    </w:p>
    <w:p w:rsidR="002F5C22" w:rsidRPr="00A26C21" w:rsidRDefault="002F5C22" w:rsidP="00A26C21">
      <w:pPr>
        <w:numPr>
          <w:ilvl w:val="0"/>
          <w:numId w:val="12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склонять количественные числительные от 200 до 900, обозначающие сотн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естоимен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стоимение: вопросы и значение. Начальная (словарная) форм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значению: личные, возвратное, притяжательные, указательные, определительные, вопросительные, относительные, неопределенные, отрицатель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Е», «И» в приставках местоимений и наречий «НЕ–», «НИ–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приставок «НЕ» и «НИ» с неопределенными и отрицательными местоимениям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неопределенных местоимениях и наречия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омофонов, образованных от указательного местоимения «тот» с предлогом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вопросы может иметь местоимение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местоимение называть предмет, признак или количество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ь в систематическом порядке все личные местоимения.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грамматическая категория лица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вать начальную форму местоимений «ему», «её» и «их».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какого падежа не имеет возвратное местоимение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акие притяжательные местоимения имеют формы рода, числа и падежа, а какие не изменяются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указательное местоимение указывает на ближний предмет, а какое – на дальний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значение имеют определительные местоимения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общее у вопросительных и относительных местоимений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общее у вопросительных, относительных, неопределенных и отрицательных местоимений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бразуются неопределенные местоимения?</w:t>
      </w:r>
    </w:p>
    <w:p w:rsidR="002F5C22" w:rsidRPr="00A26C21" w:rsidRDefault="002F5C22" w:rsidP="00A26C21">
      <w:pPr>
        <w:numPr>
          <w:ilvl w:val="0"/>
          <w:numId w:val="13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бразуются отрицательные местоимения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Глагол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гол: вопросы и значение. Инфинити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 глагола. Глаголы несовершенного и совершенного вида. Видовая пар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озврат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бъектно-объектные отношения. Залог в русском языке. Активная и пассивная синтаксические конструкц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ходные и непереходные глаголы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клонение: изъявительное, повелительное и сослагательно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ошедшее, настоящее и будущее время. Две основы глагол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прошедшего времен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ормы настоящего-будущего времен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ицо. Спряжение. Личные формы. Личные окончания. Первое и второе спряжение глагола. Определение номера спряжения глагола с безударным личным окончанием по инфинитиву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исло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частие. Виды причастий по значению: действительное причастие настоящего времени (ДПНВ), страдательное причастие настоящего времени (СПНВ), действительное причастие прошедшего времени (ДППВ) и страдательное причастие прошедшего времени (СППВ)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разование причасти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ход причастий в разряд отглагольных прилагательны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Деепричастие. Виды деепричастий по значению: деепричастие несовершенного вида (ДНВ), деепричастие совершенного вида (ДСВ)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безударных гласных в личных окончаниях глаголов и суффиксах причаст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«Н» и «НН» в суффиксах причастий и отглагольных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суффиксов «–ОВА–/–ЕВА–», «–ЫВА–/–ИВА–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Ё», «Е» после шипящих в суффиксах страдательных причастий прошедшего времен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три разновидности общего значения глагола.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а начальная форма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чему неопределенная форма глагола (инфинитив) так называется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вид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несовершенного вида и совершенного вида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возвратность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ет ли в русском языке категория залога? Как выражается значение залог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ереходный глагол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наклонение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ком наклонении глаголы изменяются по временам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две основы глагола? Как их определить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суффикс прошедшего времени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ком времени глагол изменяется по родам? Приведите пример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голы какого вида не имеют форм настоящего времени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ы особенности формы будущего времени глаголов несовершенного вид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цо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личная форма глагола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gramStart"/>
      <w:r w:rsidRPr="00A26C21">
        <w:rPr>
          <w:rFonts w:asciiTheme="majorBidi" w:hAnsiTheme="majorBidi" w:cstheme="majorBidi"/>
          <w:sz w:val="24"/>
          <w:szCs w:val="24"/>
        </w:rPr>
        <w:t>Что называется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 xml:space="preserve"> спряжением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чем сходство и различие окончаний первого и второго спряжения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пределить номер спряжения глагола с безударным личным окончанием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ичастие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е виды причастий. Что обозначает каждый вид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ущ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(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ющ</w:t>
      </w:r>
      <w:proofErr w:type="spellEnd"/>
      <w:proofErr w:type="gramStart"/>
      <w:r w:rsidRPr="00A26C21">
        <w:rPr>
          <w:rFonts w:asciiTheme="majorBidi" w:hAnsiTheme="majorBidi" w:cstheme="majorBidi"/>
          <w:sz w:val="24"/>
          <w:szCs w:val="24"/>
        </w:rPr>
        <w:t>-)/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>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ащ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(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ящ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)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ш-/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вш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ом-(-ем</w:t>
      </w:r>
      <w:proofErr w:type="gramStart"/>
      <w:r w:rsidRPr="00A26C21">
        <w:rPr>
          <w:rFonts w:asciiTheme="majorBidi" w:hAnsiTheme="majorBidi" w:cstheme="majorBidi"/>
          <w:sz w:val="24"/>
          <w:szCs w:val="24"/>
        </w:rPr>
        <w:t>-)/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>-им-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ичастия образуются с помощью суффиксов 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енн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, -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нн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, -т-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Что такое деепричастие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еречислите виды деепричастий. Что обозначает каждый вид?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деепричастия образуются с помощью суффикса –а-(-я-)? Приведите примеры.</w:t>
      </w:r>
    </w:p>
    <w:p w:rsidR="002F5C22" w:rsidRPr="00A26C21" w:rsidRDefault="002F5C22" w:rsidP="00A26C21">
      <w:pPr>
        <w:numPr>
          <w:ilvl w:val="0"/>
          <w:numId w:val="14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деепричастия образуются с помощью суффикса –в-/-вши-? Приведите примеры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Наречие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речие: вопросы и значение (образа действия, меры и степени, времени, места, причины, цели)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естоименные наречия: вопросительные, относительные, неопределенные, отрицательные, указа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икативные наречия, омонимичные наречиям образа действия. Модальные наречия, омонимичные существительным. Синтаксические конструкции с предикативными наречиям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тепени сравнения наречи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пособы образования наречий от других частей реч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, дефисное и раздельное написание производных наречий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Буквы «О», «А» в суффиксах наречий с приставками «ИЗ–», «ДО–», «С–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«Н» и «НН» в суффиксах наречий на –О, образованных от прилагательных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наречия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значения имеет наречие? Назовите вопросы для каждого значения.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называется местоименное наречие, если оно выполняет функцию союза в сложном предложении?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меют ли местоименные, предикативные и модальные наречия степени сравнения?</w:t>
      </w:r>
    </w:p>
    <w:p w:rsidR="002F5C22" w:rsidRPr="00A26C21" w:rsidRDefault="002F5C22" w:rsidP="00A26C21">
      <w:pPr>
        <w:numPr>
          <w:ilvl w:val="0"/>
          <w:numId w:val="15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наречное сочетание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лужебные части речи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Союз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ункции союза в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значению: сочинительные и подчинитель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сочинительных союз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подчинительных союз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структуре: простые, сложные и состав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иды по синтаксической форме: одиночные, повторяющиеся и двой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происхождению: непроизводные и производ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Способы образования союзов от других частей реч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оюз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написание союзов «ТОЖЕ», «ТАКЖЕ», «ЧТОБЫ»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синтаксические единицы связывает союз?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сочинительных союзов.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азовите значения подчинительных союзов.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сложные союзы отличаются от составных?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повторяющиеся союзы отличаются от двойных?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ведите пример производного союза.</w:t>
      </w:r>
    </w:p>
    <w:p w:rsidR="002F5C22" w:rsidRPr="00A26C21" w:rsidRDefault="002F5C22" w:rsidP="00A26C21">
      <w:pPr>
        <w:numPr>
          <w:ilvl w:val="0"/>
          <w:numId w:val="16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ми частями речи могут быть союзные слова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Предлог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Функции предлога в предложении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едлоги одного, двух и трех падежей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я предлогов. Многозначность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структуре: простые, сложные и составные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происхождению: непроизводные и производные. Правило для определения производного предлога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уппы производных предлогов: наречные, отыменные, отглаголь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Раздельное написание предлогов с другими словами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ая в суффиксах предлог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Слитное и раздельное написание производных предлогов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уществуют ли предлоги, не связанные ни с каким падежом?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пределить предлог в предложении?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различаются простой, сложный и составной предлоги?</w:t>
      </w:r>
    </w:p>
    <w:p w:rsidR="002F5C22" w:rsidRPr="00A26C21" w:rsidRDefault="002F5C22" w:rsidP="00A26C21">
      <w:pPr>
        <w:numPr>
          <w:ilvl w:val="0"/>
          <w:numId w:val="17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производный предлог?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Частиц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азряды по функции в предложении: формообразующие, модальные, отрицательные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частиц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Гласные «Е», «И» в отрицательной частице «НЕ» и усилительной частице «НИ»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lastRenderedPageBreak/>
        <w:t>Правописание «НЕ» с глаголами, существительными, прилагательными и наречиями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ное и раздельное написание частиц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Междометия и звукоподражательные слова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уппы междометий по значению: выражающие чувства и выражающие побужден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епроизводные и производные междометия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вукоподражательные слова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Пунктуац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Fonts w:asciiTheme="majorBidi" w:hAnsiTheme="majorBidi" w:cstheme="majorBidi"/>
          <w:iCs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Правописание междометий и звукоподражательных слов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1"/>
          <w:rFonts w:asciiTheme="majorBidi" w:hAnsiTheme="majorBidi" w:cstheme="majorBidi"/>
          <w:color w:val="auto"/>
          <w:sz w:val="24"/>
          <w:szCs w:val="24"/>
        </w:rPr>
      </w:pPr>
      <w:r w:rsidRPr="00A26C21">
        <w:rPr>
          <w:rStyle w:val="af1"/>
          <w:rFonts w:asciiTheme="majorBidi" w:hAnsiTheme="majorBidi" w:cstheme="majorBidi"/>
          <w:color w:val="auto"/>
          <w:sz w:val="24"/>
          <w:szCs w:val="24"/>
        </w:rPr>
        <w:t>Орфография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Частица «НЕ» и приставка «НЕ–».</w:t>
      </w:r>
    </w:p>
    <w:p w:rsidR="002F5C22" w:rsidRPr="00A26C21" w:rsidRDefault="002F5C22" w:rsidP="00A26C21">
      <w:pPr>
        <w:pStyle w:val="a3"/>
        <w:spacing w:line="276" w:lineRule="auto"/>
        <w:ind w:left="0"/>
        <w:jc w:val="both"/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</w:pPr>
      <w:r w:rsidRPr="00A26C21">
        <w:rPr>
          <w:rStyle w:val="af0"/>
          <w:rFonts w:asciiTheme="majorBidi" w:hAnsiTheme="majorBidi" w:cstheme="majorBidi"/>
          <w:i w:val="0"/>
          <w:color w:val="auto"/>
          <w:sz w:val="24"/>
          <w:szCs w:val="24"/>
        </w:rPr>
        <w:t>Дефис в междометиях.</w:t>
      </w:r>
    </w:p>
    <w:p w:rsidR="002F5C22" w:rsidRPr="00A26C21" w:rsidRDefault="002F5C22" w:rsidP="00A26C21">
      <w:pPr>
        <w:spacing w:line="276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A26C21">
        <w:rPr>
          <w:rFonts w:asciiTheme="majorBidi" w:hAnsiTheme="majorBidi" w:cstheme="majorBidi"/>
          <w:b/>
          <w:sz w:val="24"/>
          <w:szCs w:val="24"/>
        </w:rPr>
        <w:t>Контрольные вопросы</w:t>
      </w:r>
    </w:p>
    <w:p w:rsidR="002F5C22" w:rsidRPr="00A26C21" w:rsidRDefault="002F5C22" w:rsidP="00A26C21">
      <w:pPr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е значение имеют частицы «не» и «ни»?</w:t>
      </w:r>
    </w:p>
    <w:p w:rsidR="002F5C22" w:rsidRPr="00A26C21" w:rsidRDefault="002F5C22" w:rsidP="00A26C21">
      <w:pPr>
        <w:numPr>
          <w:ilvl w:val="0"/>
          <w:numId w:val="18"/>
        </w:numPr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чему частицы являются частями речи, а междометия и звукоподражательные слова не являются?</w:t>
      </w:r>
    </w:p>
    <w:p w:rsidR="00E84365" w:rsidRPr="00A26C21" w:rsidRDefault="00E84365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A26C21" w:rsidRDefault="00A45D4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98" w:name="_Toc474158831"/>
      <w:bookmarkStart w:id="99" w:name="_Toc474326342"/>
      <w:bookmarkStart w:id="100" w:name="_Toc474327364"/>
      <w:bookmarkStart w:id="101" w:name="_Toc509169110"/>
      <w:bookmarkStart w:id="102" w:name="_Toc55166780"/>
      <w:r w:rsidRPr="00A26C21">
        <w:rPr>
          <w:rFonts w:asciiTheme="majorBidi" w:hAnsiTheme="majorBidi"/>
          <w:color w:val="auto"/>
          <w:sz w:val="24"/>
          <w:szCs w:val="24"/>
        </w:rPr>
        <w:t>Перечень учебно-методического обеспечения самостоятельной работы обучающихся</w:t>
      </w:r>
      <w:bookmarkEnd w:id="98"/>
      <w:bookmarkEnd w:id="99"/>
      <w:bookmarkEnd w:id="100"/>
      <w:bookmarkEnd w:id="101"/>
      <w:bookmarkEnd w:id="102"/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амостоятельная работа обучающихся обеспечивается следующими документами и материалами: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Рабочей программой дисциплины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Планами учебных занятий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- Методическими пособиями по дисциплине (см. в списке литературы)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- Образцами проверочных заданий, представленных в фонде оценочных средств (см. </w:t>
      </w:r>
      <w:r w:rsidRPr="00A26C21">
        <w:rPr>
          <w:rFonts w:asciiTheme="majorBidi" w:hAnsiTheme="majorBidi" w:cstheme="majorBidi"/>
          <w:i/>
          <w:iCs/>
          <w:sz w:val="24"/>
          <w:szCs w:val="24"/>
        </w:rPr>
        <w:t>Приложение</w:t>
      </w:r>
      <w:r w:rsidRPr="00A26C21">
        <w:rPr>
          <w:rFonts w:asciiTheme="majorBidi" w:hAnsiTheme="majorBidi" w:cstheme="majorBidi"/>
          <w:sz w:val="24"/>
          <w:szCs w:val="24"/>
        </w:rPr>
        <w:t>)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A45D42" w:rsidRPr="00A26C21" w:rsidRDefault="00A45D4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103" w:name="_Toc473664507"/>
      <w:bookmarkStart w:id="104" w:name="_Toc473718085"/>
      <w:bookmarkStart w:id="105" w:name="_Toc474158832"/>
      <w:bookmarkStart w:id="106" w:name="_Toc474326343"/>
      <w:bookmarkStart w:id="107" w:name="_Toc474327365"/>
      <w:bookmarkStart w:id="108" w:name="_Toc509169111"/>
      <w:bookmarkStart w:id="109" w:name="_Toc55166781"/>
      <w:r w:rsidRPr="00A26C21">
        <w:rPr>
          <w:rFonts w:asciiTheme="majorBidi" w:hAnsiTheme="majorBidi"/>
          <w:color w:val="auto"/>
          <w:sz w:val="24"/>
          <w:szCs w:val="24"/>
        </w:rPr>
        <w:t>Фонд оценочных средств</w:t>
      </w:r>
      <w:bookmarkEnd w:id="103"/>
      <w:bookmarkEnd w:id="104"/>
      <w:bookmarkEnd w:id="105"/>
      <w:bookmarkEnd w:id="106"/>
      <w:bookmarkEnd w:id="107"/>
      <w:bookmarkEnd w:id="108"/>
      <w:bookmarkEnd w:id="109"/>
    </w:p>
    <w:p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0" w:name="_Toc473664508"/>
      <w:bookmarkStart w:id="111" w:name="_Toc473718086"/>
      <w:bookmarkStart w:id="112" w:name="_Toc474158833"/>
      <w:bookmarkStart w:id="113" w:name="_Toc474326344"/>
      <w:bookmarkStart w:id="114" w:name="_Toc474327366"/>
      <w:bookmarkStart w:id="115" w:name="_Toc509169112"/>
      <w:bookmarkStart w:id="116" w:name="_Toc55166782"/>
      <w:r w:rsidRPr="00A26C21">
        <w:rPr>
          <w:rFonts w:asciiTheme="majorBidi" w:hAnsiTheme="majorBidi"/>
          <w:sz w:val="24"/>
          <w:szCs w:val="24"/>
        </w:rPr>
        <w:t>Информация о фонде оценочных средств и контролируемой компетенции</w:t>
      </w:r>
      <w:bookmarkEnd w:id="110"/>
      <w:bookmarkEnd w:id="111"/>
      <w:bookmarkEnd w:id="112"/>
      <w:bookmarkEnd w:id="113"/>
      <w:bookmarkEnd w:id="114"/>
      <w:bookmarkEnd w:id="115"/>
      <w:bookmarkEnd w:id="116"/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Фонд оценочных средств разработан для осваиваемой в ходе реализации курса компетенции и представлен в </w:t>
      </w:r>
      <w:r w:rsidR="002F5C22" w:rsidRPr="00A26C21">
        <w:rPr>
          <w:rFonts w:asciiTheme="majorBidi" w:hAnsiTheme="majorBidi" w:cstheme="majorBidi"/>
          <w:i/>
          <w:sz w:val="24"/>
          <w:szCs w:val="24"/>
        </w:rPr>
        <w:t>Приложении</w:t>
      </w:r>
      <w:r w:rsidRPr="00A26C21">
        <w:rPr>
          <w:rFonts w:asciiTheme="majorBidi" w:hAnsiTheme="majorBidi" w:cstheme="majorBidi"/>
          <w:sz w:val="24"/>
          <w:szCs w:val="24"/>
        </w:rPr>
        <w:t xml:space="preserve"> к настоящей программе.</w:t>
      </w:r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17" w:name="_Toc473664509"/>
      <w:bookmarkStart w:id="118" w:name="_Toc473718087"/>
      <w:bookmarkStart w:id="119" w:name="_Toc474158834"/>
      <w:bookmarkStart w:id="120" w:name="_Toc474326345"/>
      <w:bookmarkStart w:id="121" w:name="_Toc474327367"/>
      <w:bookmarkStart w:id="122" w:name="_Toc509169113"/>
      <w:bookmarkStart w:id="123" w:name="_Toc55166783"/>
      <w:r w:rsidRPr="00A26C21">
        <w:rPr>
          <w:rFonts w:asciiTheme="majorBidi" w:hAnsiTheme="majorBidi"/>
          <w:sz w:val="24"/>
          <w:szCs w:val="24"/>
        </w:rPr>
        <w:t>Показатели оценивания поэтапного освоения компетенции</w:t>
      </w:r>
      <w:bookmarkEnd w:id="117"/>
      <w:bookmarkEnd w:id="118"/>
      <w:bookmarkEnd w:id="119"/>
      <w:bookmarkEnd w:id="120"/>
      <w:bookmarkEnd w:id="121"/>
      <w:bookmarkEnd w:id="122"/>
      <w:bookmarkEnd w:id="123"/>
    </w:p>
    <w:p w:rsidR="00A45D42" w:rsidRPr="00A26C21" w:rsidRDefault="00A45D4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A45D42" w:rsidRPr="00A26C21" w:rsidRDefault="00A45D4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4" w:name="_Toc474158836"/>
      <w:bookmarkStart w:id="125" w:name="_Toc474326346"/>
      <w:bookmarkStart w:id="126" w:name="_Toc474327368"/>
      <w:bookmarkStart w:id="127" w:name="_Toc509169114"/>
      <w:bookmarkStart w:id="128" w:name="_Toc55166784"/>
      <w:r w:rsidRPr="00A26C21">
        <w:rPr>
          <w:rFonts w:asciiTheme="majorBidi" w:hAnsiTheme="majorBidi"/>
          <w:sz w:val="24"/>
          <w:szCs w:val="24"/>
        </w:rPr>
        <w:lastRenderedPageBreak/>
        <w:t>Вопросы для проведения промежуточной аттестации</w:t>
      </w:r>
      <w:bookmarkEnd w:id="124"/>
      <w:bookmarkEnd w:id="125"/>
      <w:bookmarkEnd w:id="126"/>
      <w:bookmarkEnd w:id="127"/>
      <w:r w:rsidRPr="00A26C21">
        <w:rPr>
          <w:rFonts w:asciiTheme="majorBidi" w:hAnsiTheme="majorBidi"/>
          <w:sz w:val="24"/>
          <w:szCs w:val="24"/>
        </w:rPr>
        <w:t xml:space="preserve"> </w:t>
      </w:r>
      <w:r w:rsidR="00A26C21" w:rsidRPr="00A26C21">
        <w:rPr>
          <w:rFonts w:asciiTheme="majorBidi" w:hAnsiTheme="majorBidi"/>
          <w:sz w:val="24"/>
          <w:szCs w:val="24"/>
        </w:rPr>
        <w:t>(примерные темы эссе)</w:t>
      </w:r>
      <w:bookmarkEnd w:id="128"/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Троицкого собора в духовной жизни братии Троице-Сергиевой Лавры и студентов Московской духовной академ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равнительное описание Троицкого и Успенского соборов Троице-Сергиевой Лавры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Описание </w:t>
      </w:r>
      <w:proofErr w:type="gramStart"/>
      <w:r w:rsidRPr="00A26C21">
        <w:rPr>
          <w:rFonts w:asciiTheme="majorBidi" w:hAnsiTheme="majorBidi" w:cstheme="majorBidi"/>
          <w:sz w:val="24"/>
          <w:szCs w:val="24"/>
        </w:rPr>
        <w:t>вида  на</w:t>
      </w:r>
      <w:proofErr w:type="gramEnd"/>
      <w:r w:rsidRPr="00A26C21">
        <w:rPr>
          <w:rFonts w:asciiTheme="majorBidi" w:hAnsiTheme="majorBidi" w:cstheme="majorBidi"/>
          <w:sz w:val="24"/>
          <w:szCs w:val="24"/>
        </w:rPr>
        <w:t xml:space="preserve"> Троице-Сергиеву Лавру со смотровой площадки и из деревни Благовещень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и впечатления от посещения лаврской ризницы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и первые впечатления от жизни в семинар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Икона в жизни христианин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Троице-Сергиева Лавра: духовная атмосфера внутри стен и жизнь снаруж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чем большому монастырю нужны маленькие скиты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й родной город (село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ртрет идеального священник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Храм – лечебница для душ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Житие преподобного Серия Радонежского в моем изложении и пониман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я понимаю послушание и что оно значит для спасения душ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Сей род изгоняется только молитвою и постом» (Мф. 17, 21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Враги человеку домашние его» (Мф. 10, 36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Святой праведный Иоанн Кронштадтский как образец священнического служения в миру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Юродство как особый тип святост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Радость моя, Христос воскресе!» (Размышления о преподобном Серафиме Саровском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м нравственность отличается от духовности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церковного обряда в жизни христианин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благочестие и почему оно является необходимым условием спасения души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Благотворение только тогда благотворение, когда оно жертва» (Л. Н. Толстой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Истина – не то, что доказуемо, истина – это простота» (А. де Сент-Экзюпери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Возлюби Бога и поступай как хочешь» (блаж. Августин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Обращаться с словом нужно честно. Оно есть высший подарок Бога человеку» (Н. В. Гоголь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Нет счастья в комфорте, покупается счастье страданием» (Ф. М. Достоевский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«Подлец человек, и подлец тот, кто ег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подлецом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называет» (Ф. М. Достоевский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lastRenderedPageBreak/>
        <w:t>Каков поп, таков и приход (поговорка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чь и мышлени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лавный смысл Библ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такое святой человек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рковь земная и Церковь небесная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Ценности Православия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есть, честность, благочести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ет ли духовная жизнь существовать без жизни душевной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«Невольник не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огомольник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»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окаяние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Что самое сложное в семейной жизни и что – в монашестве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Любовь в истории и современност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 «Нет больше той любви, как если кто положит душу свою за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други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своя» (Ин. 15: 13)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Христианское милосердие в жизни приход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ужна ли дружба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«Где просто, там ангелов со сто, а где мудрено – ни одного»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акон и благодать в сознании православного человек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ми методами возможно воспитывать детей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 относится к государственной власти и как – к духовной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де у человека Родина и почему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Богословский анализ гимна Российской Федерации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Нужны ли гражданские государственные праздники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ие права имеет человек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Значение образования в жизни общества.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Можно ли жить без интернета?</w:t>
      </w:r>
    </w:p>
    <w:p w:rsidR="00A26C21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аковы основные проблемы современного российского общества?</w:t>
      </w:r>
    </w:p>
    <w:p w:rsidR="00616602" w:rsidRPr="00A26C21" w:rsidRDefault="00A26C21" w:rsidP="00A26C21">
      <w:pPr>
        <w:numPr>
          <w:ilvl w:val="0"/>
          <w:numId w:val="19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 «Господи, не дай мне полной нищеты, чтобы я не возненавидел Тебя, но и не дай большого богатства, чтобы я не забыл о Тебе» (Соломон)</w:t>
      </w:r>
    </w:p>
    <w:p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29" w:name="_Toc509169115"/>
      <w:bookmarkStart w:id="130" w:name="_Toc55166785"/>
      <w:r w:rsidRPr="00A26C21">
        <w:rPr>
          <w:rFonts w:asciiTheme="majorBidi" w:hAnsiTheme="majorBidi"/>
          <w:sz w:val="24"/>
          <w:szCs w:val="24"/>
        </w:rPr>
        <w:t>Критерии оценивания основного этапа освоения компетенции</w:t>
      </w:r>
      <w:bookmarkEnd w:id="129"/>
      <w:bookmarkEnd w:id="130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621D32" w:rsidRPr="00A26C21" w:rsidRDefault="00621D32" w:rsidP="00A26C21">
      <w:pPr>
        <w:pStyle w:val="3"/>
        <w:spacing w:before="0" w:after="120" w:line="276" w:lineRule="auto"/>
        <w:jc w:val="both"/>
        <w:rPr>
          <w:rFonts w:asciiTheme="majorBidi" w:eastAsia="Calibri" w:hAnsiTheme="majorBidi"/>
          <w:sz w:val="24"/>
          <w:szCs w:val="24"/>
        </w:rPr>
      </w:pPr>
      <w:bookmarkStart w:id="131" w:name="_Toc509169116"/>
      <w:bookmarkStart w:id="132" w:name="_Toc55166786"/>
      <w:r w:rsidRPr="00A26C21">
        <w:rPr>
          <w:rFonts w:asciiTheme="majorBidi" w:eastAsia="Calibri" w:hAnsiTheme="majorBidi"/>
          <w:sz w:val="24"/>
          <w:szCs w:val="24"/>
        </w:rPr>
        <w:lastRenderedPageBreak/>
        <w:t>Критерии оценивания устных опросов</w:t>
      </w:r>
      <w:bookmarkEnd w:id="131"/>
      <w:bookmarkEnd w:id="132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i/>
          <w:sz w:val="24"/>
          <w:szCs w:val="24"/>
        </w:rPr>
      </w:pPr>
      <w:r w:rsidRPr="00A26C21">
        <w:rPr>
          <w:rFonts w:asciiTheme="majorBidi" w:hAnsiTheme="majorBidi" w:cstheme="majorBidi"/>
          <w:bCs/>
          <w:i/>
          <w:sz w:val="24"/>
          <w:szCs w:val="24"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полнотой раскрытия темы вопроса;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- указанием на проблемные (и, возможно, дискуссионные) моменты, наличествующие в обсуждаемой тематике.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3" w:name="_Toc509169117"/>
      <w:bookmarkStart w:id="134" w:name="_Toc55166787"/>
      <w:r w:rsidRPr="00A26C21">
        <w:rPr>
          <w:rFonts w:asciiTheme="majorBidi" w:hAnsiTheme="majorBidi"/>
          <w:sz w:val="24"/>
          <w:szCs w:val="24"/>
        </w:rPr>
        <w:t>Описание шкал оценивания основного этапа освоения компетенции</w:t>
      </w:r>
      <w:bookmarkEnd w:id="133"/>
      <w:bookmarkEnd w:id="134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Итоговая оценка по дисциплине, обеспечивающей освоение начального и основного этапа контролируемой компетенции,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A26C21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bCs/>
          <w:sz w:val="24"/>
          <w:szCs w:val="24"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A26C21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.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A26C21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A26C2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A26C21">
        <w:rPr>
          <w:rFonts w:asciiTheme="majorBidi" w:hAnsiTheme="majorBidi" w:cstheme="majorBidi"/>
          <w:sz w:val="24"/>
          <w:szCs w:val="24"/>
        </w:rPr>
        <w:t xml:space="preserve">по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.</w:t>
      </w:r>
      <w:r w:rsidRPr="00A26C2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A26C21">
        <w:rPr>
          <w:rFonts w:asciiTheme="majorBidi" w:hAnsiTheme="majorBidi" w:cstheme="majorBidi"/>
          <w:bCs/>
          <w:sz w:val="24"/>
          <w:szCs w:val="24"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A26C21">
        <w:rPr>
          <w:rFonts w:asciiTheme="majorBidi" w:hAnsiTheme="majorBidi" w:cstheme="majorBidi"/>
          <w:bCs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bCs/>
          <w:sz w:val="24"/>
          <w:szCs w:val="24"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/>
                <w:sz w:val="24"/>
                <w:szCs w:val="24"/>
              </w:rPr>
              <w:t>Итоговая оценка за дисциплину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5» («отлично»)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4» («хорошо»)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>«3» («удовлетворительно»)</w:t>
            </w:r>
          </w:p>
        </w:tc>
      </w:tr>
      <w:tr w:rsidR="002F5C22" w:rsidRPr="00A26C21" w:rsidTr="001C5980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sz w:val="24"/>
                <w:szCs w:val="24"/>
              </w:rPr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1D32" w:rsidRPr="00A26C21" w:rsidRDefault="00621D32" w:rsidP="00A26C21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«2» </w:t>
            </w:r>
            <w:r w:rsidRPr="00A26C21">
              <w:rPr>
                <w:rFonts w:asciiTheme="majorBidi" w:hAnsiTheme="majorBidi" w:cstheme="majorBidi"/>
                <w:bCs/>
                <w:sz w:val="24"/>
                <w:szCs w:val="24"/>
              </w:rPr>
              <w:lastRenderedPageBreak/>
              <w:t>(«неудовлетворительно»)</w:t>
            </w:r>
          </w:p>
        </w:tc>
      </w:tr>
    </w:tbl>
    <w:p w:rsidR="00621D32" w:rsidRPr="00A26C21" w:rsidRDefault="00621D32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35" w:name="_Toc473664514"/>
      <w:bookmarkStart w:id="136" w:name="_Toc473718092"/>
      <w:bookmarkStart w:id="137" w:name="_Toc473892893"/>
      <w:bookmarkStart w:id="138" w:name="_Toc474840602"/>
      <w:bookmarkStart w:id="139" w:name="_Toc475970649"/>
      <w:bookmarkStart w:id="140" w:name="_Toc475973460"/>
      <w:bookmarkStart w:id="141" w:name="_Toc509169118"/>
      <w:bookmarkStart w:id="142" w:name="_Toc55166788"/>
      <w:r w:rsidRPr="00A26C21">
        <w:rPr>
          <w:rFonts w:asciiTheme="majorBidi" w:hAnsiTheme="majorBidi"/>
          <w:sz w:val="24"/>
          <w:szCs w:val="24"/>
        </w:rPr>
        <w:lastRenderedPageBreak/>
        <w:t>Средства оценивания</w:t>
      </w:r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r w:rsidRPr="00A26C21">
        <w:rPr>
          <w:rFonts w:asciiTheme="majorBidi" w:hAnsiTheme="majorBidi"/>
          <w:sz w:val="24"/>
          <w:szCs w:val="24"/>
        </w:rPr>
        <w:t xml:space="preserve">  </w:t>
      </w:r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В случае недифференцированного контроля (в форме зачета)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балльно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>-рейтинговой системе оценивается 34 баллами</w:t>
      </w:r>
    </w:p>
    <w:p w:rsidR="00621D32" w:rsidRPr="00A26C21" w:rsidRDefault="00621D32" w:rsidP="00A26C21">
      <w:pPr>
        <w:keepNext/>
        <w:spacing w:line="276" w:lineRule="auto"/>
        <w:ind w:left="360"/>
        <w:jc w:val="both"/>
        <w:outlineLvl w:val="2"/>
        <w:rPr>
          <w:rFonts w:asciiTheme="majorBidi" w:eastAsia="Calibri" w:hAnsiTheme="majorBidi" w:cstheme="majorBidi"/>
          <w:b/>
          <w:iCs/>
          <w:sz w:val="24"/>
          <w:szCs w:val="24"/>
        </w:rPr>
      </w:pPr>
    </w:p>
    <w:p w:rsidR="00621D32" w:rsidRPr="00A26C21" w:rsidRDefault="00621D32" w:rsidP="00A26C21">
      <w:pPr>
        <w:pStyle w:val="1"/>
        <w:spacing w:before="0" w:after="120" w:line="276" w:lineRule="auto"/>
        <w:jc w:val="both"/>
        <w:rPr>
          <w:rFonts w:asciiTheme="majorBidi" w:hAnsiTheme="majorBidi"/>
          <w:color w:val="auto"/>
          <w:sz w:val="24"/>
          <w:szCs w:val="24"/>
        </w:rPr>
      </w:pPr>
      <w:bookmarkStart w:id="143" w:name="_Toc474327369"/>
      <w:bookmarkStart w:id="144" w:name="_Toc509169119"/>
      <w:bookmarkStart w:id="145" w:name="_Toc55166789"/>
      <w:r w:rsidRPr="00A26C21">
        <w:rPr>
          <w:rFonts w:asciiTheme="majorBidi" w:hAnsiTheme="majorBidi"/>
          <w:color w:val="auto"/>
          <w:sz w:val="24"/>
          <w:szCs w:val="24"/>
        </w:rPr>
        <w:t>Литература по дисциплине</w:t>
      </w:r>
      <w:bookmarkEnd w:id="143"/>
      <w:bookmarkEnd w:id="144"/>
      <w:bookmarkEnd w:id="145"/>
    </w:p>
    <w:p w:rsidR="00A26C21" w:rsidRPr="00A26C21" w:rsidRDefault="001C5980" w:rsidP="00A26C21">
      <w:pPr>
        <w:pStyle w:val="2"/>
        <w:spacing w:before="0" w:after="120" w:line="276" w:lineRule="auto"/>
        <w:rPr>
          <w:rFonts w:asciiTheme="majorBidi" w:hAnsiTheme="majorBidi"/>
          <w:sz w:val="24"/>
          <w:szCs w:val="24"/>
        </w:rPr>
      </w:pPr>
      <w:bookmarkStart w:id="146" w:name="_Toc55166790"/>
      <w:r w:rsidRPr="00A26C21">
        <w:rPr>
          <w:rFonts w:asciiTheme="majorBidi" w:hAnsiTheme="majorBidi"/>
          <w:sz w:val="24"/>
          <w:szCs w:val="24"/>
        </w:rPr>
        <w:t>Основная</w:t>
      </w:r>
      <w:r w:rsidR="00A26C21" w:rsidRPr="00A26C21">
        <w:rPr>
          <w:rFonts w:asciiTheme="majorBidi" w:hAnsiTheme="majorBidi"/>
          <w:sz w:val="24"/>
          <w:szCs w:val="24"/>
        </w:rPr>
        <w:t>:</w:t>
      </w:r>
      <w:bookmarkEnd w:id="146"/>
    </w:p>
    <w:p w:rsidR="00A26C21" w:rsidRPr="00A26C21" w:rsidRDefault="00A26C21" w:rsidP="00A26C21">
      <w:pPr>
        <w:numPr>
          <w:ilvl w:val="0"/>
          <w:numId w:val="2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ромов С. А. Русский язык. Курс практической грамотности для старшеклассников и абитуриентов. М., 2009. 304 с.</w:t>
      </w:r>
    </w:p>
    <w:p w:rsidR="00A26C21" w:rsidRPr="00A26C21" w:rsidRDefault="00A26C21" w:rsidP="00A26C21">
      <w:pPr>
        <w:numPr>
          <w:ilvl w:val="0"/>
          <w:numId w:val="2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Колесникова С. М.,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Шаповалова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Т. Е. и др. Функциональная грамматика русского языка: учебник и практикум. М.: МПГУ, 2020.</w:t>
      </w:r>
    </w:p>
    <w:p w:rsidR="00A26C21" w:rsidRPr="00A26C21" w:rsidRDefault="00A26C21" w:rsidP="00A26C21">
      <w:pPr>
        <w:numPr>
          <w:ilvl w:val="0"/>
          <w:numId w:val="20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A26C21">
        <w:rPr>
          <w:rFonts w:asciiTheme="majorBidi" w:hAnsiTheme="majorBidi" w:cstheme="majorBidi"/>
          <w:sz w:val="24"/>
          <w:szCs w:val="24"/>
        </w:rPr>
        <w:t>Вигилянская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Е. Н. Пишем сочинение грамотно: Упражнения с ключами, справочные таблицы. М., 2006. 368 с.</w:t>
      </w:r>
    </w:p>
    <w:p w:rsidR="00A26C21" w:rsidRPr="00A26C21" w:rsidRDefault="00A26C21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  <w:lang w:eastAsia="ru-RU"/>
        </w:rPr>
      </w:pPr>
    </w:p>
    <w:p w:rsidR="001C5980" w:rsidRPr="00A26C21" w:rsidRDefault="00A26C21" w:rsidP="00A26C21">
      <w:pPr>
        <w:pStyle w:val="2"/>
        <w:spacing w:before="0" w:after="120" w:line="276" w:lineRule="auto"/>
        <w:jc w:val="both"/>
        <w:rPr>
          <w:rFonts w:asciiTheme="majorBidi" w:hAnsiTheme="majorBidi"/>
          <w:sz w:val="24"/>
          <w:szCs w:val="24"/>
        </w:rPr>
      </w:pPr>
      <w:bookmarkStart w:id="147" w:name="_Toc55166791"/>
      <w:r w:rsidRPr="00A26C21">
        <w:rPr>
          <w:rFonts w:asciiTheme="majorBidi" w:hAnsiTheme="majorBidi"/>
          <w:sz w:val="24"/>
          <w:szCs w:val="24"/>
        </w:rPr>
        <w:t>Дополнительная:</w:t>
      </w:r>
      <w:bookmarkEnd w:id="147"/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озенталь Д.Э., Голуб И.Б., Теленкова М.А. Современный русский язык. М., 2002. 444 с.</w:t>
      </w:r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Голуб И. Б. Стилистика русского языка. М., 2010. 448 с.</w:t>
      </w:r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Волков А. А. Курс русской риторики. М., 2001. - 480 с.</w:t>
      </w:r>
    </w:p>
    <w:p w:rsidR="00A26C21" w:rsidRPr="00A26C21" w:rsidRDefault="00A26C21" w:rsidP="00A26C21">
      <w:pPr>
        <w:numPr>
          <w:ilvl w:val="0"/>
          <w:numId w:val="21"/>
        </w:numPr>
        <w:tabs>
          <w:tab w:val="clear" w:pos="720"/>
          <w:tab w:val="num" w:pos="0"/>
        </w:tabs>
        <w:spacing w:line="276" w:lineRule="auto"/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Культура русской речи / Отв. ред.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Л.К.Граудина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 и Е.Н. Ширяев. М., 2003. 550 с.</w:t>
      </w:r>
    </w:p>
    <w:p w:rsidR="00BE1D6F" w:rsidRPr="00A26C21" w:rsidRDefault="00BE1D6F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78277C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48" w:name="_Toc55166792"/>
      <w:r w:rsidRPr="00A26C21">
        <w:rPr>
          <w:rFonts w:asciiTheme="majorBidi" w:hAnsiTheme="majorBidi"/>
          <w:color w:val="auto"/>
          <w:sz w:val="24"/>
          <w:szCs w:val="24"/>
        </w:rPr>
        <w:t>Интернет-ресурсы</w:t>
      </w:r>
      <w:bookmarkEnd w:id="148"/>
    </w:p>
    <w:p w:rsidR="00A26C21" w:rsidRPr="00A26C21" w:rsidRDefault="00A26C21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8" w:history="1">
        <w:r w:rsidRPr="00A26C21">
          <w:rPr>
            <w:rStyle w:val="a7"/>
            <w:rFonts w:asciiTheme="majorBidi" w:hAnsiTheme="majorBidi" w:cstheme="majorBidi"/>
            <w:sz w:val="24"/>
            <w:szCs w:val="24"/>
          </w:rPr>
          <w:t>www.traktat.com/language/book</w:t>
        </w:r>
      </w:hyperlink>
      <w:r w:rsidRPr="00A26C21">
        <w:rPr>
          <w:rFonts w:asciiTheme="majorBidi" w:hAnsiTheme="majorBidi" w:cstheme="majorBidi"/>
          <w:sz w:val="24"/>
          <w:szCs w:val="24"/>
        </w:rPr>
        <w:t xml:space="preserve"> (систематическое изложение школьной грамматики русского языка)</w:t>
      </w:r>
    </w:p>
    <w:p w:rsidR="00A26C21" w:rsidRPr="00A26C21" w:rsidRDefault="00A26C21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9" w:history="1">
        <w:r w:rsidRPr="00A26C21">
          <w:rPr>
            <w:rStyle w:val="a7"/>
            <w:rFonts w:asciiTheme="majorBidi" w:hAnsiTheme="majorBidi" w:cstheme="majorBidi"/>
            <w:sz w:val="24"/>
            <w:szCs w:val="24"/>
          </w:rPr>
          <w:t>www.gramota.ru</w:t>
        </w:r>
      </w:hyperlink>
      <w:r w:rsidRPr="00A26C21">
        <w:rPr>
          <w:rFonts w:asciiTheme="majorBidi" w:hAnsiTheme="majorBidi" w:cstheme="majorBidi"/>
          <w:sz w:val="24"/>
          <w:szCs w:val="24"/>
        </w:rPr>
        <w:t xml:space="preserve"> (орфографический справочник)</w:t>
      </w:r>
    </w:p>
    <w:p w:rsidR="00A26C21" w:rsidRPr="00A26C21" w:rsidRDefault="00A26C21" w:rsidP="00A26C21">
      <w:pPr>
        <w:numPr>
          <w:ilvl w:val="0"/>
          <w:numId w:val="22"/>
        </w:numPr>
        <w:tabs>
          <w:tab w:val="clear" w:pos="720"/>
          <w:tab w:val="num" w:pos="0"/>
        </w:tabs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hyperlink r:id="rId10" w:history="1">
        <w:r w:rsidRPr="00A26C21">
          <w:rPr>
            <w:rStyle w:val="a7"/>
            <w:rFonts w:asciiTheme="majorBidi" w:hAnsiTheme="majorBidi" w:cstheme="majorBidi"/>
            <w:sz w:val="24"/>
            <w:szCs w:val="24"/>
            <w:lang w:val="en-US"/>
          </w:rPr>
          <w:t>www</w:t>
        </w:r>
        <w:r w:rsidRPr="00A26C21">
          <w:rPr>
            <w:rStyle w:val="a7"/>
            <w:rFonts w:asciiTheme="majorBidi" w:hAnsiTheme="majorBidi" w:cstheme="majorBidi"/>
            <w:sz w:val="24"/>
            <w:szCs w:val="24"/>
          </w:rPr>
          <w:t>.yandex.ru</w:t>
        </w:r>
      </w:hyperlink>
      <w:r w:rsidRPr="00A26C21">
        <w:rPr>
          <w:rFonts w:asciiTheme="majorBidi" w:hAnsiTheme="majorBidi" w:cstheme="majorBidi"/>
          <w:sz w:val="24"/>
          <w:szCs w:val="24"/>
        </w:rPr>
        <w:t xml:space="preserve"> </w:t>
      </w:r>
      <w:r w:rsidRPr="00A26C21">
        <w:rPr>
          <w:rFonts w:asciiTheme="majorBidi" w:hAnsiTheme="majorBidi" w:cstheme="majorBidi"/>
          <w:sz w:val="24"/>
          <w:szCs w:val="24"/>
          <w:lang w:val="en-US"/>
        </w:rPr>
        <w:t>(</w:t>
      </w:r>
      <w:proofErr w:type="spellStart"/>
      <w:r w:rsidRPr="00A26C21">
        <w:rPr>
          <w:rFonts w:asciiTheme="majorBidi" w:hAnsiTheme="majorBidi" w:cstheme="majorBidi"/>
          <w:sz w:val="24"/>
          <w:szCs w:val="24"/>
          <w:lang w:val="en-US"/>
        </w:rPr>
        <w:t>словари</w:t>
      </w:r>
      <w:proofErr w:type="spellEnd"/>
      <w:r w:rsidRPr="00A26C21">
        <w:rPr>
          <w:rFonts w:asciiTheme="majorBidi" w:hAnsiTheme="majorBidi" w:cstheme="majorBidi"/>
          <w:sz w:val="24"/>
          <w:szCs w:val="24"/>
          <w:lang w:val="en-US"/>
        </w:rPr>
        <w:t>)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8837DE" w:rsidRPr="00A26C21" w:rsidRDefault="008837DE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49" w:name="_Toc55166793"/>
      <w:r w:rsidRPr="00A26C21">
        <w:rPr>
          <w:rFonts w:asciiTheme="majorBidi" w:hAnsiTheme="majorBidi"/>
          <w:color w:val="auto"/>
          <w:sz w:val="24"/>
          <w:szCs w:val="24"/>
        </w:rPr>
        <w:t>Методические указания для обучающихся по освоению дисциплины</w:t>
      </w:r>
      <w:bookmarkEnd w:id="149"/>
    </w:p>
    <w:p w:rsidR="00621D32" w:rsidRPr="00A26C21" w:rsidRDefault="00621D32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При освоени</w:t>
      </w:r>
      <w:r w:rsidR="0078277C" w:rsidRPr="00A26C21">
        <w:rPr>
          <w:rFonts w:asciiTheme="majorBidi" w:hAnsiTheme="majorBidi" w:cstheme="majorBidi"/>
          <w:sz w:val="24"/>
          <w:szCs w:val="24"/>
        </w:rPr>
        <w:t>и</w:t>
      </w:r>
      <w:r w:rsidRPr="00A26C21">
        <w:rPr>
          <w:rFonts w:asciiTheme="majorBidi" w:hAnsiTheme="majorBidi" w:cstheme="majorBidi"/>
          <w:sz w:val="24"/>
          <w:szCs w:val="24"/>
        </w:rPr>
        <w:t xml:space="preserve"> курса самостоятельная работа студента заключается в знакомстве с источниками, биографическими и литературоведческими данными.</w:t>
      </w:r>
    </w:p>
    <w:p w:rsidR="00BE1D6F" w:rsidRPr="00A26C21" w:rsidRDefault="00BA3916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Обучающийся должен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быть знаком с текстом произведения, знать его основные сюжетные линии</w:t>
      </w:r>
      <w:r w:rsidRPr="00A26C21">
        <w:rPr>
          <w:rFonts w:asciiTheme="majorBidi" w:hAnsiTheme="majorBidi" w:cstheme="majorBidi"/>
          <w:sz w:val="24"/>
          <w:szCs w:val="24"/>
        </w:rPr>
        <w:t xml:space="preserve"> и заложенные 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идеи, </w:t>
      </w:r>
      <w:r w:rsidRPr="00A26C21">
        <w:rPr>
          <w:rFonts w:asciiTheme="majorBidi" w:hAnsiTheme="majorBidi" w:cstheme="majorBidi"/>
          <w:sz w:val="24"/>
          <w:szCs w:val="24"/>
        </w:rPr>
        <w:t>знать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б</w:t>
      </w:r>
      <w:r w:rsidRPr="00A26C21">
        <w:rPr>
          <w:rFonts w:asciiTheme="majorBidi" w:hAnsiTheme="majorBidi" w:cstheme="majorBidi"/>
          <w:sz w:val="24"/>
          <w:szCs w:val="24"/>
        </w:rPr>
        <w:t>иографию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 автора, иметь представление о критическом во</w:t>
      </w:r>
      <w:r w:rsidR="00621D32" w:rsidRPr="00A26C21">
        <w:rPr>
          <w:rFonts w:asciiTheme="majorBidi" w:hAnsiTheme="majorBidi" w:cstheme="majorBidi"/>
          <w:sz w:val="24"/>
          <w:szCs w:val="24"/>
        </w:rPr>
        <w:t>с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приятии произведения современниками автора и современными исследователями, быть способным к обсуждению нравственно-этических и религиозных </w:t>
      </w:r>
      <w:r w:rsidR="00BE1D6F" w:rsidRPr="00A26C21">
        <w:rPr>
          <w:rFonts w:asciiTheme="majorBidi" w:hAnsiTheme="majorBidi" w:cstheme="majorBidi"/>
          <w:sz w:val="24"/>
          <w:szCs w:val="24"/>
        </w:rPr>
        <w:lastRenderedPageBreak/>
        <w:t xml:space="preserve">проблем, поднимаемых в произведении. Часть классических произведений не укладывается во временные рамки лекционного курса. Эти произведения </w:t>
      </w:r>
      <w:r w:rsidRPr="00A26C21">
        <w:rPr>
          <w:rFonts w:asciiTheme="majorBidi" w:hAnsiTheme="majorBidi" w:cstheme="majorBidi"/>
          <w:sz w:val="24"/>
          <w:szCs w:val="24"/>
        </w:rPr>
        <w:t xml:space="preserve">осваиваются </w:t>
      </w:r>
      <w:r w:rsidR="00BE1D6F" w:rsidRPr="00A26C21">
        <w:rPr>
          <w:rFonts w:asciiTheme="majorBidi" w:hAnsiTheme="majorBidi" w:cstheme="majorBidi"/>
          <w:sz w:val="24"/>
          <w:szCs w:val="24"/>
        </w:rPr>
        <w:t xml:space="preserve">самостоятельно.  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F606B" w:rsidRPr="00A26C21" w:rsidRDefault="0078277C" w:rsidP="00A26C21">
      <w:pPr>
        <w:pStyle w:val="1"/>
        <w:spacing w:before="0" w:after="120" w:line="276" w:lineRule="auto"/>
        <w:rPr>
          <w:rFonts w:asciiTheme="majorBidi" w:hAnsiTheme="majorBidi"/>
          <w:color w:val="auto"/>
          <w:sz w:val="24"/>
          <w:szCs w:val="24"/>
        </w:rPr>
      </w:pPr>
      <w:bookmarkStart w:id="150" w:name="_Toc55166794"/>
      <w:r w:rsidRPr="00A26C21">
        <w:rPr>
          <w:rFonts w:asciiTheme="majorBidi" w:hAnsiTheme="majorBidi"/>
          <w:color w:val="auto"/>
          <w:sz w:val="24"/>
          <w:szCs w:val="24"/>
        </w:rPr>
        <w:t>Материально-техническая база для осуществления образовательного процесса</w:t>
      </w:r>
      <w:bookmarkEnd w:id="150"/>
    </w:p>
    <w:p w:rsidR="00CA59DB" w:rsidRPr="00A26C21" w:rsidRDefault="00CA59DB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При чтении лекций возможно использование ТСО и наглядного иллюстративного материала, а также </w:t>
      </w:r>
      <w:proofErr w:type="spellStart"/>
      <w:r w:rsidRPr="00A26C21">
        <w:rPr>
          <w:rFonts w:asciiTheme="majorBidi" w:hAnsiTheme="majorBidi" w:cstheme="majorBidi"/>
          <w:sz w:val="24"/>
          <w:szCs w:val="24"/>
        </w:rPr>
        <w:t>видеопрезентаций</w:t>
      </w:r>
      <w:proofErr w:type="spellEnd"/>
      <w:r w:rsidRPr="00A26C21">
        <w:rPr>
          <w:rFonts w:asciiTheme="majorBidi" w:hAnsiTheme="majorBidi" w:cstheme="majorBidi"/>
          <w:sz w:val="24"/>
          <w:szCs w:val="24"/>
        </w:rPr>
        <w:t xml:space="preserve">. </w:t>
      </w:r>
    </w:p>
    <w:p w:rsidR="00DA0CC8" w:rsidRPr="00A26C21" w:rsidRDefault="00DA0CC8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DA0CC8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 xml:space="preserve">Автор: </w:t>
      </w:r>
      <w:proofErr w:type="spellStart"/>
      <w:r w:rsidR="00A26C21" w:rsidRPr="00A26C21">
        <w:rPr>
          <w:rFonts w:asciiTheme="majorBidi" w:hAnsiTheme="majorBidi" w:cstheme="majorBidi"/>
          <w:sz w:val="24"/>
          <w:szCs w:val="24"/>
        </w:rPr>
        <w:t>игум</w:t>
      </w:r>
      <w:proofErr w:type="spellEnd"/>
      <w:r w:rsidR="00A26C21" w:rsidRPr="00A26C2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A26C21" w:rsidRPr="00A26C21">
        <w:rPr>
          <w:rFonts w:asciiTheme="majorBidi" w:hAnsiTheme="majorBidi" w:cstheme="majorBidi"/>
          <w:sz w:val="24"/>
          <w:szCs w:val="24"/>
        </w:rPr>
        <w:t>Мелетий</w:t>
      </w:r>
      <w:proofErr w:type="spellEnd"/>
      <w:r w:rsidR="00A26C21" w:rsidRPr="00A26C21">
        <w:rPr>
          <w:rFonts w:asciiTheme="majorBidi" w:hAnsiTheme="majorBidi" w:cstheme="majorBidi"/>
          <w:sz w:val="24"/>
          <w:szCs w:val="24"/>
        </w:rPr>
        <w:t xml:space="preserve"> (Соколов)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26C21">
        <w:rPr>
          <w:rFonts w:asciiTheme="majorBidi" w:hAnsiTheme="majorBidi" w:cstheme="majorBidi"/>
          <w:sz w:val="24"/>
          <w:szCs w:val="24"/>
        </w:rPr>
        <w:t>Рецензент: Медведева А.А.</w:t>
      </w:r>
    </w:p>
    <w:p w:rsidR="0078277C" w:rsidRPr="00A26C21" w:rsidRDefault="0078277C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BA3916" w:rsidRPr="00A26C21" w:rsidRDefault="00BA3916" w:rsidP="00A26C21">
      <w:pPr>
        <w:spacing w:line="276" w:lineRule="auto"/>
        <w:jc w:val="both"/>
        <w:rPr>
          <w:rFonts w:asciiTheme="majorBidi" w:hAnsiTheme="majorBidi" w:cstheme="majorBidi"/>
          <w:i/>
          <w:iCs/>
          <w:sz w:val="24"/>
          <w:szCs w:val="24"/>
        </w:rPr>
      </w:pPr>
      <w:r w:rsidRPr="00A26C21">
        <w:rPr>
          <w:rFonts w:asciiTheme="majorBidi" w:hAnsiTheme="majorBidi" w:cstheme="majorBidi"/>
          <w:i/>
          <w:sz w:val="24"/>
          <w:szCs w:val="24"/>
        </w:rPr>
        <w:t xml:space="preserve">Программа одобрена на заседании кафедры Пастырского и нравственного богословия </w:t>
      </w:r>
      <w:r w:rsidRPr="00A26C21">
        <w:rPr>
          <w:rFonts w:asciiTheme="majorBidi" w:hAnsiTheme="majorBidi" w:cstheme="majorBidi"/>
          <w:i/>
          <w:iCs/>
          <w:sz w:val="24"/>
          <w:szCs w:val="24"/>
        </w:rPr>
        <w:t>от 05.03.2020, протокол № 7-03-20.</w:t>
      </w:r>
    </w:p>
    <w:p w:rsidR="00DB0A81" w:rsidRPr="00A26C21" w:rsidRDefault="00DB0A81" w:rsidP="00A26C21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sectPr w:rsidR="00DB0A81" w:rsidRPr="00A26C21" w:rsidSect="00F23050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C22" w:rsidRDefault="002F5C22" w:rsidP="0078277C">
      <w:pPr>
        <w:spacing w:after="0" w:line="240" w:lineRule="auto"/>
      </w:pPr>
      <w:r>
        <w:separator/>
      </w:r>
    </w:p>
  </w:endnote>
  <w:endnote w:type="continuationSeparator" w:id="0">
    <w:p w:rsidR="002F5C22" w:rsidRDefault="002F5C22" w:rsidP="00782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53015201"/>
      <w:docPartObj>
        <w:docPartGallery w:val="Page Numbers (Bottom of Page)"/>
        <w:docPartUnique/>
      </w:docPartObj>
    </w:sdtPr>
    <w:sdtContent>
      <w:p w:rsidR="002F5C22" w:rsidRDefault="002F5C2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6C21">
          <w:rPr>
            <w:noProof/>
          </w:rPr>
          <w:t>5</w:t>
        </w:r>
        <w:r>
          <w:fldChar w:fldCharType="end"/>
        </w:r>
      </w:p>
    </w:sdtContent>
  </w:sdt>
  <w:p w:rsidR="002F5C22" w:rsidRDefault="002F5C22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C22" w:rsidRDefault="002F5C22" w:rsidP="0078277C">
      <w:pPr>
        <w:spacing w:after="0" w:line="240" w:lineRule="auto"/>
      </w:pPr>
      <w:r>
        <w:separator/>
      </w:r>
    </w:p>
  </w:footnote>
  <w:footnote w:type="continuationSeparator" w:id="0">
    <w:p w:rsidR="002F5C22" w:rsidRDefault="002F5C22" w:rsidP="007827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D6626"/>
    <w:multiLevelType w:val="hybridMultilevel"/>
    <w:tmpl w:val="EC74CA4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51B0693"/>
    <w:multiLevelType w:val="hybridMultilevel"/>
    <w:tmpl w:val="C84827FC"/>
    <w:lvl w:ilvl="0" w:tplc="9A4852B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">
    <w:nsid w:val="0AFE5D85"/>
    <w:multiLevelType w:val="hybridMultilevel"/>
    <w:tmpl w:val="4D66D2E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0FC4779"/>
    <w:multiLevelType w:val="hybridMultilevel"/>
    <w:tmpl w:val="E256B1A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5BB5DC5"/>
    <w:multiLevelType w:val="hybridMultilevel"/>
    <w:tmpl w:val="94003F56"/>
    <w:lvl w:ilvl="0" w:tplc="8E84D94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5">
    <w:nsid w:val="1C9E18C5"/>
    <w:multiLevelType w:val="hybridMultilevel"/>
    <w:tmpl w:val="621EA21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7686A1D"/>
    <w:multiLevelType w:val="hybridMultilevel"/>
    <w:tmpl w:val="B3E29A7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ECF7BD6"/>
    <w:multiLevelType w:val="hybridMultilevel"/>
    <w:tmpl w:val="623E3C1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9733412"/>
    <w:multiLevelType w:val="hybridMultilevel"/>
    <w:tmpl w:val="C8726B6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B685386"/>
    <w:multiLevelType w:val="hybridMultilevel"/>
    <w:tmpl w:val="3FCA8542"/>
    <w:lvl w:ilvl="0" w:tplc="4A68F7BA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0">
    <w:nsid w:val="431E0C8F"/>
    <w:multiLevelType w:val="hybridMultilevel"/>
    <w:tmpl w:val="2454315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6045CEF"/>
    <w:multiLevelType w:val="hybridMultilevel"/>
    <w:tmpl w:val="CFCA298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75838AE"/>
    <w:multiLevelType w:val="hybridMultilevel"/>
    <w:tmpl w:val="D0B0A8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0CB4C90"/>
    <w:multiLevelType w:val="hybridMultilevel"/>
    <w:tmpl w:val="28CEC35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DE15CE7"/>
    <w:multiLevelType w:val="hybridMultilevel"/>
    <w:tmpl w:val="3A2E787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E9670F7"/>
    <w:multiLevelType w:val="hybridMultilevel"/>
    <w:tmpl w:val="4CCA500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0B55A0F"/>
    <w:multiLevelType w:val="hybridMultilevel"/>
    <w:tmpl w:val="E9C857A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8380019"/>
    <w:multiLevelType w:val="hybridMultilevel"/>
    <w:tmpl w:val="448E59D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85A1CFC"/>
    <w:multiLevelType w:val="hybridMultilevel"/>
    <w:tmpl w:val="F6C21BD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C1A5DC5"/>
    <w:multiLevelType w:val="hybridMultilevel"/>
    <w:tmpl w:val="C026E68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29D4619"/>
    <w:multiLevelType w:val="hybridMultilevel"/>
    <w:tmpl w:val="B7C0B9E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4C32FD8"/>
    <w:multiLevelType w:val="hybridMultilevel"/>
    <w:tmpl w:val="60E4827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13"/>
  </w:num>
  <w:num w:numId="4">
    <w:abstractNumId w:val="11"/>
  </w:num>
  <w:num w:numId="5">
    <w:abstractNumId w:val="18"/>
  </w:num>
  <w:num w:numId="6">
    <w:abstractNumId w:val="2"/>
  </w:num>
  <w:num w:numId="7">
    <w:abstractNumId w:val="16"/>
  </w:num>
  <w:num w:numId="8">
    <w:abstractNumId w:val="12"/>
  </w:num>
  <w:num w:numId="9">
    <w:abstractNumId w:val="8"/>
  </w:num>
  <w:num w:numId="10">
    <w:abstractNumId w:val="21"/>
  </w:num>
  <w:num w:numId="11">
    <w:abstractNumId w:val="15"/>
  </w:num>
  <w:num w:numId="12">
    <w:abstractNumId w:val="9"/>
  </w:num>
  <w:num w:numId="13">
    <w:abstractNumId w:val="0"/>
  </w:num>
  <w:num w:numId="14">
    <w:abstractNumId w:val="17"/>
  </w:num>
  <w:num w:numId="15">
    <w:abstractNumId w:val="10"/>
  </w:num>
  <w:num w:numId="16">
    <w:abstractNumId w:val="14"/>
  </w:num>
  <w:num w:numId="17">
    <w:abstractNumId w:val="19"/>
  </w:num>
  <w:num w:numId="18">
    <w:abstractNumId w:val="6"/>
  </w:num>
  <w:num w:numId="19">
    <w:abstractNumId w:val="3"/>
  </w:num>
  <w:num w:numId="20">
    <w:abstractNumId w:val="20"/>
  </w:num>
  <w:num w:numId="21">
    <w:abstractNumId w:val="7"/>
  </w:num>
  <w:num w:numId="22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UwszAwM7Y0NLMwtzRT0lEKTi0uzszPAykwqQUASjqyPCwAAAA="/>
  </w:docVars>
  <w:rsids>
    <w:rsidRoot w:val="006E157B"/>
    <w:rsid w:val="00035DB7"/>
    <w:rsid w:val="000567DA"/>
    <w:rsid w:val="000860B5"/>
    <w:rsid w:val="000A3FC6"/>
    <w:rsid w:val="000C4375"/>
    <w:rsid w:val="000D4EDA"/>
    <w:rsid w:val="000E3B0D"/>
    <w:rsid w:val="000F1452"/>
    <w:rsid w:val="00143D78"/>
    <w:rsid w:val="00146750"/>
    <w:rsid w:val="00192FD6"/>
    <w:rsid w:val="0019572D"/>
    <w:rsid w:val="001C4F58"/>
    <w:rsid w:val="001C5980"/>
    <w:rsid w:val="001F606B"/>
    <w:rsid w:val="00274ABD"/>
    <w:rsid w:val="002B78BF"/>
    <w:rsid w:val="002D4BCC"/>
    <w:rsid w:val="002F5C22"/>
    <w:rsid w:val="0032317A"/>
    <w:rsid w:val="00345058"/>
    <w:rsid w:val="003E5BAA"/>
    <w:rsid w:val="003F535D"/>
    <w:rsid w:val="004146D9"/>
    <w:rsid w:val="00423D99"/>
    <w:rsid w:val="004403B1"/>
    <w:rsid w:val="00470B79"/>
    <w:rsid w:val="004A1DBC"/>
    <w:rsid w:val="004D0EEB"/>
    <w:rsid w:val="004E3542"/>
    <w:rsid w:val="00500C80"/>
    <w:rsid w:val="005676BF"/>
    <w:rsid w:val="00580D0C"/>
    <w:rsid w:val="005A4CC2"/>
    <w:rsid w:val="005C3E09"/>
    <w:rsid w:val="005F64E6"/>
    <w:rsid w:val="00616602"/>
    <w:rsid w:val="00621D32"/>
    <w:rsid w:val="00652F58"/>
    <w:rsid w:val="00661DE2"/>
    <w:rsid w:val="00693018"/>
    <w:rsid w:val="006965FD"/>
    <w:rsid w:val="006A2779"/>
    <w:rsid w:val="006A3588"/>
    <w:rsid w:val="006A69B5"/>
    <w:rsid w:val="006C3470"/>
    <w:rsid w:val="006D74FE"/>
    <w:rsid w:val="006E157B"/>
    <w:rsid w:val="00732516"/>
    <w:rsid w:val="0076552D"/>
    <w:rsid w:val="0078277C"/>
    <w:rsid w:val="00802EDE"/>
    <w:rsid w:val="00847A9F"/>
    <w:rsid w:val="00851ED0"/>
    <w:rsid w:val="008837DE"/>
    <w:rsid w:val="00896A29"/>
    <w:rsid w:val="008B2458"/>
    <w:rsid w:val="008B629D"/>
    <w:rsid w:val="008C584E"/>
    <w:rsid w:val="00906E16"/>
    <w:rsid w:val="00917563"/>
    <w:rsid w:val="0099189F"/>
    <w:rsid w:val="009B1FEF"/>
    <w:rsid w:val="00A26C21"/>
    <w:rsid w:val="00A45D42"/>
    <w:rsid w:val="00A54EF3"/>
    <w:rsid w:val="00A80108"/>
    <w:rsid w:val="00A8681C"/>
    <w:rsid w:val="00AC655D"/>
    <w:rsid w:val="00B85FD3"/>
    <w:rsid w:val="00BA3916"/>
    <w:rsid w:val="00BE1D6F"/>
    <w:rsid w:val="00C40CD8"/>
    <w:rsid w:val="00C92FC6"/>
    <w:rsid w:val="00CA0E6A"/>
    <w:rsid w:val="00CA59DB"/>
    <w:rsid w:val="00CF673E"/>
    <w:rsid w:val="00D24109"/>
    <w:rsid w:val="00D3523E"/>
    <w:rsid w:val="00D62ED0"/>
    <w:rsid w:val="00D657B8"/>
    <w:rsid w:val="00DA0CC8"/>
    <w:rsid w:val="00DB0A81"/>
    <w:rsid w:val="00DC4627"/>
    <w:rsid w:val="00DE5590"/>
    <w:rsid w:val="00E215A3"/>
    <w:rsid w:val="00E43E77"/>
    <w:rsid w:val="00E66789"/>
    <w:rsid w:val="00E84365"/>
    <w:rsid w:val="00E93D13"/>
    <w:rsid w:val="00E97F64"/>
    <w:rsid w:val="00EB72A5"/>
    <w:rsid w:val="00EE0E2F"/>
    <w:rsid w:val="00F1776F"/>
    <w:rsid w:val="00F23050"/>
    <w:rsid w:val="00F5266A"/>
    <w:rsid w:val="00F669F1"/>
    <w:rsid w:val="00FB0562"/>
    <w:rsid w:val="00FB0FA2"/>
    <w:rsid w:val="00FB6252"/>
    <w:rsid w:val="00FC2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496A157-724C-4F59-AC83-B64DBEC64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3050"/>
  </w:style>
  <w:style w:type="paragraph" w:styleId="1">
    <w:name w:val="heading 1"/>
    <w:basedOn w:val="a"/>
    <w:next w:val="a"/>
    <w:link w:val="10"/>
    <w:autoRedefine/>
    <w:uiPriority w:val="9"/>
    <w:qFormat/>
    <w:rsid w:val="00652F5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52F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45D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2E9F"/>
    <w:pPr>
      <w:ind w:left="720"/>
      <w:contextualSpacing/>
    </w:pPr>
  </w:style>
  <w:style w:type="table" w:styleId="a4">
    <w:name w:val="Table Grid"/>
    <w:basedOn w:val="a1"/>
    <w:uiPriority w:val="59"/>
    <w:rsid w:val="004D0E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847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47A9F"/>
    <w:rPr>
      <w:rFonts w:ascii="Courier New" w:eastAsiaTheme="minorEastAsia" w:hAnsi="Courier New" w:cs="Courier New"/>
      <w:sz w:val="20"/>
      <w:szCs w:val="20"/>
      <w:lang w:eastAsia="ru-RU"/>
    </w:rPr>
  </w:style>
  <w:style w:type="character" w:customStyle="1" w:styleId="citation">
    <w:name w:val="citation"/>
    <w:basedOn w:val="a0"/>
    <w:rsid w:val="00616602"/>
  </w:style>
  <w:style w:type="character" w:styleId="a5">
    <w:name w:val="Emphasis"/>
    <w:basedOn w:val="a0"/>
    <w:qFormat/>
    <w:rsid w:val="00896A29"/>
    <w:rPr>
      <w:i w:val="0"/>
      <w:iCs w:val="0"/>
      <w:spacing w:val="48"/>
    </w:rPr>
  </w:style>
  <w:style w:type="character" w:styleId="a6">
    <w:name w:val="Strong"/>
    <w:basedOn w:val="a0"/>
    <w:uiPriority w:val="22"/>
    <w:qFormat/>
    <w:rsid w:val="00917563"/>
    <w:rPr>
      <w:b/>
      <w:bCs/>
    </w:rPr>
  </w:style>
  <w:style w:type="character" w:styleId="a7">
    <w:name w:val="Hyperlink"/>
    <w:basedOn w:val="a0"/>
    <w:uiPriority w:val="99"/>
    <w:unhideWhenUsed/>
    <w:rsid w:val="00732516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652F58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652F58"/>
    <w:rPr>
      <w:rFonts w:asciiTheme="majorHAnsi" w:eastAsiaTheme="majorEastAsia" w:hAnsiTheme="majorHAnsi" w:cstheme="majorBidi"/>
      <w:b/>
      <w:bCs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A45D42"/>
    <w:rPr>
      <w:rFonts w:asciiTheme="majorHAnsi" w:eastAsiaTheme="majorEastAsia" w:hAnsiTheme="majorHAnsi" w:cstheme="majorBidi"/>
      <w:b/>
      <w:bCs/>
    </w:rPr>
  </w:style>
  <w:style w:type="paragraph" w:customStyle="1" w:styleId="a8">
    <w:name w:val="Содержимое таблицы"/>
    <w:basedOn w:val="a"/>
    <w:rsid w:val="00652F58"/>
    <w:pPr>
      <w:suppressLineNumbers/>
      <w:spacing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a9">
    <w:name w:val="header"/>
    <w:basedOn w:val="a"/>
    <w:link w:val="aa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8277C"/>
  </w:style>
  <w:style w:type="paragraph" w:styleId="ab">
    <w:name w:val="footer"/>
    <w:basedOn w:val="a"/>
    <w:link w:val="ac"/>
    <w:uiPriority w:val="99"/>
    <w:unhideWhenUsed/>
    <w:rsid w:val="0078277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8277C"/>
  </w:style>
  <w:style w:type="paragraph" w:styleId="ad">
    <w:name w:val="TOC Heading"/>
    <w:basedOn w:val="1"/>
    <w:next w:val="a"/>
    <w:uiPriority w:val="39"/>
    <w:semiHidden/>
    <w:unhideWhenUsed/>
    <w:qFormat/>
    <w:rsid w:val="0078277C"/>
    <w:pPr>
      <w:spacing w:line="276" w:lineRule="auto"/>
      <w:outlineLvl w:val="9"/>
    </w:pPr>
    <w:rPr>
      <w:color w:val="2E74B5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277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8277C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8277C"/>
    <w:pPr>
      <w:spacing w:after="100"/>
      <w:ind w:left="440"/>
    </w:pPr>
  </w:style>
  <w:style w:type="paragraph" w:styleId="ae">
    <w:name w:val="Balloon Text"/>
    <w:basedOn w:val="a"/>
    <w:link w:val="af"/>
    <w:uiPriority w:val="99"/>
    <w:semiHidden/>
    <w:unhideWhenUsed/>
    <w:rsid w:val="007827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78277C"/>
    <w:rPr>
      <w:rFonts w:ascii="Tahoma" w:hAnsi="Tahoma" w:cs="Tahoma"/>
      <w:sz w:val="16"/>
      <w:szCs w:val="16"/>
    </w:rPr>
  </w:style>
  <w:style w:type="paragraph" w:customStyle="1" w:styleId="msonormalmailrucssattributepostfix">
    <w:name w:val="msonormal_mailru_css_attribute_postfix"/>
    <w:basedOn w:val="a"/>
    <w:rsid w:val="001C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0">
    <w:name w:val="Subtle Emphasis"/>
    <w:basedOn w:val="a0"/>
    <w:uiPriority w:val="19"/>
    <w:qFormat/>
    <w:rsid w:val="002F5C22"/>
    <w:rPr>
      <w:i/>
      <w:iCs/>
      <w:color w:val="808080"/>
    </w:rPr>
  </w:style>
  <w:style w:type="character" w:styleId="af1">
    <w:name w:val="Subtle Reference"/>
    <w:basedOn w:val="a0"/>
    <w:uiPriority w:val="31"/>
    <w:qFormat/>
    <w:rsid w:val="002F5C22"/>
    <w:rPr>
      <w:smallCaps/>
      <w:color w:val="C0504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aktat.com/language/boo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www.yandex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ramota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531279-8CC9-4C37-9A29-11FF15038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7</Pages>
  <Words>6470</Words>
  <Characters>36881</Characters>
  <Application>Microsoft Office Word</Application>
  <DocSecurity>0</DocSecurity>
  <Lines>307</Lines>
  <Paragraphs>8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НОУ ВПО ПСТГУ</Company>
  <LinksUpToDate>false</LinksUpToDate>
  <CharactersWithSpaces>43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тон</dc:creator>
  <cp:lastModifiedBy>Просто Вася</cp:lastModifiedBy>
  <cp:revision>19</cp:revision>
  <cp:lastPrinted>2017-09-13T22:36:00Z</cp:lastPrinted>
  <dcterms:created xsi:type="dcterms:W3CDTF">2016-03-01T16:04:00Z</dcterms:created>
  <dcterms:modified xsi:type="dcterms:W3CDTF">2020-11-01T20:46:00Z</dcterms:modified>
</cp:coreProperties>
</file>